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092F0" w14:textId="77777777" w:rsidR="00676792" w:rsidRDefault="00676792" w:rsidP="00BB47DE"/>
    <w:p w14:paraId="6F51E1C4" w14:textId="77777777" w:rsidR="00C0451D" w:rsidRDefault="00C0451D" w:rsidP="00BB47DE"/>
    <w:p w14:paraId="334F2194" w14:textId="77777777" w:rsidR="001C34F5" w:rsidRDefault="001C34F5" w:rsidP="00F722BA">
      <w:pPr>
        <w:pStyle w:val="Nincstrkz"/>
        <w:jc w:val="center"/>
        <w:rPr>
          <w:rFonts w:ascii="Arial" w:hAnsi="Arial" w:cs="Arial"/>
          <w:b/>
          <w:bCs/>
          <w:sz w:val="20"/>
          <w:szCs w:val="20"/>
        </w:rPr>
      </w:pPr>
    </w:p>
    <w:p w14:paraId="7DC7EA87" w14:textId="77777777" w:rsidR="002C2C7A" w:rsidRDefault="002C2C7A" w:rsidP="00F722BA">
      <w:pPr>
        <w:pStyle w:val="Nincstrkz"/>
        <w:jc w:val="center"/>
        <w:rPr>
          <w:rFonts w:ascii="Arial" w:hAnsi="Arial" w:cs="Arial"/>
          <w:b/>
          <w:bCs/>
          <w:sz w:val="20"/>
          <w:szCs w:val="20"/>
        </w:rPr>
      </w:pPr>
    </w:p>
    <w:p w14:paraId="797D2CFC" w14:textId="77777777" w:rsidR="007A11DD" w:rsidRPr="0078535F" w:rsidRDefault="00F722BA" w:rsidP="00F722BA">
      <w:pPr>
        <w:pStyle w:val="Nincstrkz"/>
        <w:jc w:val="center"/>
        <w:rPr>
          <w:rFonts w:ascii="Arial" w:hAnsi="Arial" w:cs="Arial"/>
          <w:b/>
          <w:bCs/>
          <w:sz w:val="24"/>
          <w:szCs w:val="24"/>
        </w:rPr>
      </w:pPr>
      <w:r w:rsidRPr="0078535F">
        <w:rPr>
          <w:rFonts w:ascii="Arial" w:hAnsi="Arial" w:cs="Arial"/>
          <w:b/>
          <w:bCs/>
          <w:sz w:val="24"/>
          <w:szCs w:val="24"/>
        </w:rPr>
        <w:t xml:space="preserve">P Á L Y Á Z A T I </w:t>
      </w:r>
    </w:p>
    <w:p w14:paraId="5233A7C5" w14:textId="77777777" w:rsidR="00F722BA" w:rsidRPr="0078535F" w:rsidRDefault="00F722BA" w:rsidP="00F722BA">
      <w:pPr>
        <w:pStyle w:val="Nincstrkz"/>
        <w:jc w:val="center"/>
        <w:rPr>
          <w:rFonts w:ascii="Arial" w:hAnsi="Arial" w:cs="Arial"/>
          <w:b/>
          <w:bCs/>
          <w:sz w:val="24"/>
          <w:szCs w:val="24"/>
        </w:rPr>
      </w:pPr>
      <w:r w:rsidRPr="0078535F">
        <w:rPr>
          <w:rFonts w:ascii="Arial" w:hAnsi="Arial" w:cs="Arial"/>
          <w:b/>
          <w:bCs/>
          <w:sz w:val="24"/>
          <w:szCs w:val="24"/>
        </w:rPr>
        <w:t xml:space="preserve">T Á J É K O Z T A T Ó </w:t>
      </w:r>
    </w:p>
    <w:p w14:paraId="22B823E2" w14:textId="77777777" w:rsidR="00BA0A53" w:rsidRPr="0078535F" w:rsidRDefault="00BA0A53" w:rsidP="00F722BA">
      <w:pPr>
        <w:pStyle w:val="Nincstrkz"/>
        <w:jc w:val="center"/>
        <w:rPr>
          <w:rFonts w:ascii="Arial" w:hAnsi="Arial" w:cs="Arial"/>
          <w:b/>
          <w:bCs/>
          <w:sz w:val="24"/>
          <w:szCs w:val="24"/>
        </w:rPr>
      </w:pPr>
    </w:p>
    <w:p w14:paraId="3DCF12CA" w14:textId="4C10B403" w:rsidR="006D4D58" w:rsidRDefault="006D4D58" w:rsidP="006D4D58">
      <w:pPr>
        <w:pStyle w:val="Nincstrkz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3. </w:t>
      </w:r>
      <w:r w:rsidR="0078535F" w:rsidRPr="006D4D58">
        <w:rPr>
          <w:rFonts w:ascii="Arial" w:hAnsi="Arial" w:cs="Arial"/>
          <w:b/>
          <w:bCs/>
          <w:sz w:val="24"/>
          <w:szCs w:val="24"/>
        </w:rPr>
        <w:t>E</w:t>
      </w:r>
      <w:r w:rsidR="001C402E" w:rsidRPr="006D4D58">
        <w:rPr>
          <w:rFonts w:ascii="Arial" w:hAnsi="Arial" w:cs="Arial"/>
          <w:b/>
          <w:bCs/>
          <w:sz w:val="24"/>
          <w:szCs w:val="24"/>
        </w:rPr>
        <w:t xml:space="preserve">semény </w:t>
      </w:r>
      <w:r w:rsidR="00D31562" w:rsidRPr="006D4D58">
        <w:rPr>
          <w:rFonts w:ascii="Arial" w:hAnsi="Arial" w:cs="Arial"/>
          <w:b/>
          <w:bCs/>
          <w:sz w:val="24"/>
          <w:szCs w:val="24"/>
        </w:rPr>
        <w:t>–</w:t>
      </w:r>
    </w:p>
    <w:p w14:paraId="53D07459" w14:textId="061063BE" w:rsidR="006D4D58" w:rsidRPr="00F84378" w:rsidRDefault="006D4D58" w:rsidP="006D4D58">
      <w:pPr>
        <w:pStyle w:val="Nincstrkz"/>
        <w:jc w:val="center"/>
        <w:rPr>
          <w:rFonts w:ascii="Arial" w:hAnsi="Arial" w:cs="Arial"/>
          <w:b/>
          <w:cap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SZOCIÁLIS PARTNEREK WORKSHOPJA </w:t>
      </w:r>
      <w:r w:rsidRPr="00F84378">
        <w:rPr>
          <w:rFonts w:ascii="Arial" w:hAnsi="Arial" w:cs="Arial"/>
          <w:b/>
          <w:caps/>
          <w:sz w:val="20"/>
          <w:szCs w:val="20"/>
        </w:rPr>
        <w:t>+</w:t>
      </w:r>
    </w:p>
    <w:p w14:paraId="7F0C4ABA" w14:textId="37D6AEC2" w:rsidR="006D4D58" w:rsidRPr="00F84378" w:rsidRDefault="006D4D58" w:rsidP="006D4D58">
      <w:pPr>
        <w:jc w:val="center"/>
        <w:rPr>
          <w:rFonts w:ascii="Arial" w:hAnsi="Arial" w:cs="Arial"/>
          <w:b/>
          <w:caps/>
          <w:sz w:val="20"/>
        </w:rPr>
      </w:pPr>
      <w:r w:rsidRPr="00F84378">
        <w:rPr>
          <w:rFonts w:ascii="Arial" w:hAnsi="Arial" w:cs="Arial"/>
          <w:b/>
          <w:caps/>
          <w:sz w:val="20"/>
        </w:rPr>
        <w:t>projekt partnerszervezetek közötti rendszerű együttműködés, érdekképviseleti platform létrehozása és együttműködése</w:t>
      </w:r>
    </w:p>
    <w:p w14:paraId="20F93493" w14:textId="159BBDF4" w:rsidR="001C34F5" w:rsidRPr="00BA12CD" w:rsidRDefault="001C34F5" w:rsidP="006D4D58">
      <w:pPr>
        <w:pStyle w:val="Nincstrkz"/>
        <w:ind w:left="720"/>
        <w:rPr>
          <w:rFonts w:ascii="Arial" w:hAnsi="Arial" w:cs="Arial"/>
          <w:sz w:val="20"/>
          <w:szCs w:val="20"/>
        </w:rPr>
      </w:pPr>
    </w:p>
    <w:p w14:paraId="1362AF11" w14:textId="77777777" w:rsidR="007A11DD" w:rsidRPr="00BA12CD" w:rsidRDefault="007A11DD" w:rsidP="00D915F6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06B9CB7D" w14:textId="760CD805" w:rsidR="004F5ACA" w:rsidRDefault="00BA0A53" w:rsidP="00D915F6">
      <w:pPr>
        <w:pStyle w:val="Nincstrkz"/>
        <w:jc w:val="both"/>
        <w:rPr>
          <w:rFonts w:ascii="Arial" w:hAnsi="Arial" w:cs="Arial"/>
          <w:sz w:val="20"/>
          <w:szCs w:val="20"/>
        </w:rPr>
      </w:pPr>
      <w:r w:rsidRPr="006D4D58">
        <w:rPr>
          <w:rFonts w:ascii="Arial" w:hAnsi="Arial" w:cs="Arial"/>
          <w:sz w:val="20"/>
          <w:szCs w:val="20"/>
        </w:rPr>
        <w:t>A Covid-19 vírus által okozott nehézségek</w:t>
      </w:r>
      <w:r w:rsidR="00D31562" w:rsidRPr="006D4D58">
        <w:rPr>
          <w:rFonts w:ascii="Arial" w:hAnsi="Arial" w:cs="Arial"/>
          <w:sz w:val="20"/>
          <w:szCs w:val="20"/>
        </w:rPr>
        <w:t xml:space="preserve"> ellenér</w:t>
      </w:r>
      <w:r w:rsidR="004F5ACA" w:rsidRPr="006D4D58">
        <w:rPr>
          <w:rFonts w:ascii="Arial" w:hAnsi="Arial" w:cs="Arial"/>
          <w:sz w:val="20"/>
          <w:szCs w:val="20"/>
        </w:rPr>
        <w:t xml:space="preserve"> </w:t>
      </w:r>
      <w:r w:rsidR="00B36BDB">
        <w:rPr>
          <w:rFonts w:ascii="Arial" w:hAnsi="Arial" w:cs="Arial"/>
          <w:sz w:val="20"/>
          <w:szCs w:val="20"/>
        </w:rPr>
        <w:t>újabb rendezvényt valósítottunk meg</w:t>
      </w:r>
      <w:r w:rsidR="00D915F6">
        <w:rPr>
          <w:rFonts w:ascii="Arial" w:hAnsi="Arial" w:cs="Arial"/>
          <w:sz w:val="20"/>
          <w:szCs w:val="20"/>
        </w:rPr>
        <w:t xml:space="preserve"> Hajdúnánáson</w:t>
      </w:r>
      <w:r w:rsidR="00B36BDB">
        <w:rPr>
          <w:rFonts w:ascii="Arial" w:hAnsi="Arial" w:cs="Arial"/>
          <w:sz w:val="20"/>
          <w:szCs w:val="20"/>
        </w:rPr>
        <w:t>. A</w:t>
      </w:r>
      <w:r w:rsidR="00D31562" w:rsidRPr="006D4D58">
        <w:rPr>
          <w:rFonts w:ascii="Arial" w:hAnsi="Arial" w:cs="Arial"/>
          <w:sz w:val="20"/>
          <w:szCs w:val="20"/>
        </w:rPr>
        <w:t xml:space="preserve"> </w:t>
      </w:r>
      <w:r w:rsidR="006D4D58">
        <w:rPr>
          <w:rFonts w:ascii="Arial" w:hAnsi="Arial" w:cs="Arial"/>
          <w:sz w:val="20"/>
          <w:szCs w:val="20"/>
        </w:rPr>
        <w:t>szociális partnerek workshopja + projekt partnerszervezetek közötti rendszerű együttműködés</w:t>
      </w:r>
      <w:r w:rsidR="00B36BDB">
        <w:rPr>
          <w:rFonts w:ascii="Arial" w:hAnsi="Arial" w:cs="Arial"/>
          <w:sz w:val="20"/>
          <w:szCs w:val="20"/>
        </w:rPr>
        <w:t>,</w:t>
      </w:r>
      <w:r w:rsidR="006D4D58">
        <w:rPr>
          <w:rFonts w:ascii="Arial" w:hAnsi="Arial" w:cs="Arial"/>
          <w:sz w:val="20"/>
          <w:szCs w:val="20"/>
        </w:rPr>
        <w:t xml:space="preserve"> érdekképviseleti </w:t>
      </w:r>
      <w:r w:rsidR="00B36BDB">
        <w:rPr>
          <w:rFonts w:ascii="Arial" w:hAnsi="Arial" w:cs="Arial"/>
          <w:sz w:val="20"/>
          <w:szCs w:val="20"/>
        </w:rPr>
        <w:t xml:space="preserve">platform létrehozása és együttműködése címen, </w:t>
      </w:r>
      <w:r w:rsidR="00D31562" w:rsidRPr="006D4D58">
        <w:rPr>
          <w:rFonts w:ascii="Arial" w:hAnsi="Arial" w:cs="Arial"/>
          <w:sz w:val="20"/>
          <w:szCs w:val="20"/>
        </w:rPr>
        <w:t xml:space="preserve">személyes találkozás </w:t>
      </w:r>
      <w:r w:rsidRPr="006D4D58">
        <w:rPr>
          <w:rFonts w:ascii="Arial" w:hAnsi="Arial" w:cs="Arial"/>
          <w:sz w:val="20"/>
          <w:szCs w:val="20"/>
        </w:rPr>
        <w:t xml:space="preserve">formájában </w:t>
      </w:r>
      <w:r w:rsidR="00B36BDB">
        <w:rPr>
          <w:rFonts w:ascii="Arial" w:hAnsi="Arial" w:cs="Arial"/>
          <w:sz w:val="20"/>
          <w:szCs w:val="20"/>
        </w:rPr>
        <w:t xml:space="preserve">sikerült </w:t>
      </w:r>
      <w:r w:rsidR="00D915F6">
        <w:rPr>
          <w:rFonts w:ascii="Arial" w:hAnsi="Arial" w:cs="Arial"/>
          <w:sz w:val="20"/>
          <w:szCs w:val="20"/>
        </w:rPr>
        <w:t>szintén</w:t>
      </w:r>
      <w:r w:rsidR="00D915F6">
        <w:rPr>
          <w:rFonts w:ascii="Arial" w:hAnsi="Arial" w:cs="Arial"/>
          <w:sz w:val="20"/>
          <w:szCs w:val="20"/>
        </w:rPr>
        <w:t xml:space="preserve"> </w:t>
      </w:r>
      <w:r w:rsidR="00B36BDB">
        <w:rPr>
          <w:rFonts w:ascii="Arial" w:hAnsi="Arial" w:cs="Arial"/>
          <w:sz w:val="20"/>
          <w:szCs w:val="20"/>
        </w:rPr>
        <w:t xml:space="preserve">megvalósítanunk. </w:t>
      </w:r>
    </w:p>
    <w:p w14:paraId="5E1DBDF8" w14:textId="77777777" w:rsidR="00D915F6" w:rsidRDefault="00D915F6" w:rsidP="00D915F6">
      <w:pPr>
        <w:pStyle w:val="Nincstrkz"/>
        <w:rPr>
          <w:rFonts w:ascii="Arial" w:hAnsi="Arial" w:cs="Arial"/>
          <w:sz w:val="20"/>
          <w:szCs w:val="20"/>
        </w:rPr>
      </w:pPr>
    </w:p>
    <w:p w14:paraId="0B10C9CC" w14:textId="50426A76" w:rsidR="00BA0A53" w:rsidRPr="001A5957" w:rsidRDefault="00BA0A53" w:rsidP="001A5957">
      <w:pPr>
        <w:pStyle w:val="Nincstrkz"/>
        <w:jc w:val="both"/>
        <w:rPr>
          <w:rFonts w:ascii="Arial" w:hAnsi="Arial" w:cs="Arial"/>
          <w:sz w:val="20"/>
          <w:szCs w:val="20"/>
          <w:u w:val="single"/>
        </w:rPr>
      </w:pPr>
      <w:r w:rsidRPr="001A5957">
        <w:rPr>
          <w:rFonts w:ascii="Arial" w:hAnsi="Arial" w:cs="Arial"/>
          <w:sz w:val="20"/>
          <w:szCs w:val="20"/>
          <w:u w:val="single"/>
        </w:rPr>
        <w:t>A konferenciá</w:t>
      </w:r>
      <w:r w:rsidR="005F5E70" w:rsidRPr="001A5957">
        <w:rPr>
          <w:rFonts w:ascii="Arial" w:hAnsi="Arial" w:cs="Arial"/>
          <w:sz w:val="20"/>
          <w:szCs w:val="20"/>
          <w:u w:val="single"/>
        </w:rPr>
        <w:t>ra meghívott</w:t>
      </w:r>
      <w:r w:rsidR="004F5ACA" w:rsidRPr="001A5957">
        <w:rPr>
          <w:rFonts w:ascii="Arial" w:hAnsi="Arial" w:cs="Arial"/>
          <w:sz w:val="20"/>
          <w:szCs w:val="20"/>
          <w:u w:val="single"/>
        </w:rPr>
        <w:t>ak, résztvevők</w:t>
      </w:r>
      <w:r w:rsidRPr="001A5957">
        <w:rPr>
          <w:rFonts w:ascii="Arial" w:hAnsi="Arial" w:cs="Arial"/>
          <w:sz w:val="20"/>
          <w:szCs w:val="20"/>
          <w:u w:val="single"/>
        </w:rPr>
        <w:t>:</w:t>
      </w:r>
    </w:p>
    <w:p w14:paraId="78C1711E" w14:textId="58EA649B" w:rsidR="00BA0A53" w:rsidRDefault="005F5E70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  <w:r w:rsidRPr="005F5E70">
        <w:rPr>
          <w:rFonts w:ascii="Arial" w:hAnsi="Arial" w:cs="Arial"/>
          <w:sz w:val="20"/>
          <w:szCs w:val="20"/>
        </w:rPr>
        <w:t>A</w:t>
      </w:r>
      <w:r w:rsidR="00D31562" w:rsidRPr="005F5E70">
        <w:rPr>
          <w:rFonts w:ascii="Arial" w:hAnsi="Arial" w:cs="Arial"/>
          <w:sz w:val="20"/>
          <w:szCs w:val="20"/>
        </w:rPr>
        <w:t xml:space="preserve"> projektben illetékes személyek</w:t>
      </w:r>
      <w:r w:rsidRPr="005F5E70">
        <w:rPr>
          <w:rFonts w:ascii="Arial" w:hAnsi="Arial" w:cs="Arial"/>
          <w:sz w:val="20"/>
          <w:szCs w:val="20"/>
        </w:rPr>
        <w:t xml:space="preserve"> (HVDSZ 2000 és a KÉZMŰ)</w:t>
      </w:r>
      <w:r w:rsidR="00D31562" w:rsidRPr="005F5E70">
        <w:rPr>
          <w:rFonts w:ascii="Arial" w:hAnsi="Arial" w:cs="Arial"/>
          <w:sz w:val="20"/>
          <w:szCs w:val="20"/>
        </w:rPr>
        <w:t>, illetve a Hajdúnánás</w:t>
      </w:r>
      <w:r>
        <w:rPr>
          <w:rFonts w:ascii="Arial" w:hAnsi="Arial" w:cs="Arial"/>
          <w:sz w:val="20"/>
          <w:szCs w:val="20"/>
        </w:rPr>
        <w:t>on</w:t>
      </w:r>
      <w:r w:rsidR="00D31562" w:rsidRPr="005F5E70">
        <w:rPr>
          <w:rFonts w:ascii="Arial" w:hAnsi="Arial" w:cs="Arial"/>
          <w:sz w:val="20"/>
          <w:szCs w:val="20"/>
        </w:rPr>
        <w:t xml:space="preserve">, </w:t>
      </w:r>
      <w:r w:rsidRPr="005F5E70">
        <w:rPr>
          <w:rFonts w:ascii="Arial" w:hAnsi="Arial" w:cs="Arial"/>
          <w:sz w:val="20"/>
          <w:szCs w:val="20"/>
        </w:rPr>
        <w:t>H</w:t>
      </w:r>
      <w:r w:rsidR="00D31562" w:rsidRPr="005F5E70">
        <w:rPr>
          <w:rFonts w:ascii="Arial" w:hAnsi="Arial" w:cs="Arial"/>
          <w:sz w:val="20"/>
          <w:szCs w:val="20"/>
        </w:rPr>
        <w:t>ajdúdorog</w:t>
      </w:r>
      <w:r>
        <w:rPr>
          <w:rFonts w:ascii="Arial" w:hAnsi="Arial" w:cs="Arial"/>
          <w:sz w:val="20"/>
          <w:szCs w:val="20"/>
        </w:rPr>
        <w:t>on</w:t>
      </w:r>
      <w:r w:rsidR="00D31562" w:rsidRPr="005F5E70">
        <w:rPr>
          <w:rFonts w:ascii="Arial" w:hAnsi="Arial" w:cs="Arial"/>
          <w:sz w:val="20"/>
          <w:szCs w:val="20"/>
        </w:rPr>
        <w:t xml:space="preserve"> és Abádszalók</w:t>
      </w:r>
      <w:r>
        <w:rPr>
          <w:rFonts w:ascii="Arial" w:hAnsi="Arial" w:cs="Arial"/>
          <w:sz w:val="20"/>
          <w:szCs w:val="20"/>
        </w:rPr>
        <w:t>on lévő gyárak vezetői, régióvezető, járásvezetők, rehabilitációs mentorok, szakszervezeti tisztségviselők</w:t>
      </w:r>
      <w:r w:rsidR="00B36BDB">
        <w:rPr>
          <w:rFonts w:ascii="Arial" w:hAnsi="Arial" w:cs="Arial"/>
          <w:sz w:val="20"/>
          <w:szCs w:val="20"/>
        </w:rPr>
        <w:t>, munkavállalók köréből tevődött össze.</w:t>
      </w:r>
      <w:r>
        <w:rPr>
          <w:rFonts w:ascii="Arial" w:hAnsi="Arial" w:cs="Arial"/>
          <w:sz w:val="20"/>
          <w:szCs w:val="20"/>
        </w:rPr>
        <w:t xml:space="preserve"> </w:t>
      </w:r>
      <w:r w:rsidR="00D31562">
        <w:rPr>
          <w:rFonts w:ascii="Arial" w:hAnsi="Arial" w:cs="Arial"/>
          <w:sz w:val="20"/>
          <w:szCs w:val="20"/>
        </w:rPr>
        <w:t xml:space="preserve"> </w:t>
      </w:r>
    </w:p>
    <w:p w14:paraId="046C2247" w14:textId="77777777" w:rsidR="00D31562" w:rsidRPr="00BA12CD" w:rsidRDefault="00D31562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301D71A7" w14:textId="7458DCFE" w:rsidR="00BA0A53" w:rsidRDefault="00BA0A53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  <w:r w:rsidRPr="00BA12CD">
        <w:rPr>
          <w:rFonts w:ascii="Arial" w:hAnsi="Arial" w:cs="Arial"/>
          <w:sz w:val="20"/>
          <w:szCs w:val="20"/>
        </w:rPr>
        <w:t>A konferencia résztvevői hozzájárultak, hogy hangfelvétel és fotó</w:t>
      </w:r>
      <w:r w:rsidR="00D31562">
        <w:rPr>
          <w:rFonts w:ascii="Arial" w:hAnsi="Arial" w:cs="Arial"/>
          <w:sz w:val="20"/>
          <w:szCs w:val="20"/>
        </w:rPr>
        <w:t>k</w:t>
      </w:r>
      <w:r w:rsidRPr="00BA12CD">
        <w:rPr>
          <w:rFonts w:ascii="Arial" w:hAnsi="Arial" w:cs="Arial"/>
          <w:sz w:val="20"/>
          <w:szCs w:val="20"/>
        </w:rPr>
        <w:t xml:space="preserve"> készülj</w:t>
      </w:r>
      <w:r w:rsidR="00D31562">
        <w:rPr>
          <w:rFonts w:ascii="Arial" w:hAnsi="Arial" w:cs="Arial"/>
          <w:sz w:val="20"/>
          <w:szCs w:val="20"/>
        </w:rPr>
        <w:t>enek</w:t>
      </w:r>
      <w:r w:rsidRPr="00BA12CD">
        <w:rPr>
          <w:rFonts w:ascii="Arial" w:hAnsi="Arial" w:cs="Arial"/>
          <w:sz w:val="20"/>
          <w:szCs w:val="20"/>
        </w:rPr>
        <w:t xml:space="preserve">.  </w:t>
      </w:r>
    </w:p>
    <w:p w14:paraId="749DE0EB" w14:textId="77777777" w:rsidR="003530C0" w:rsidRPr="00BA12CD" w:rsidRDefault="003530C0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65CB046C" w14:textId="1286CFE7" w:rsidR="00D31562" w:rsidRDefault="00D31562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árpáti Anett</w:t>
      </w:r>
      <w:r w:rsidR="00BA0A53" w:rsidRPr="00BA12CD">
        <w:rPr>
          <w:rFonts w:ascii="Arial" w:hAnsi="Arial" w:cs="Arial"/>
          <w:sz w:val="20"/>
          <w:szCs w:val="20"/>
        </w:rPr>
        <w:t xml:space="preserve"> köszöntötte, s egyben megnyitotta a konferenciát</w:t>
      </w:r>
      <w:r w:rsidR="00B36BDB">
        <w:rPr>
          <w:rFonts w:ascii="Arial" w:hAnsi="Arial" w:cs="Arial"/>
          <w:sz w:val="20"/>
          <w:szCs w:val="20"/>
        </w:rPr>
        <w:t>.</w:t>
      </w:r>
      <w:r w:rsidR="004F5ACA">
        <w:rPr>
          <w:rFonts w:ascii="Arial" w:hAnsi="Arial" w:cs="Arial"/>
          <w:sz w:val="20"/>
          <w:szCs w:val="20"/>
        </w:rPr>
        <w:t xml:space="preserve"> </w:t>
      </w:r>
    </w:p>
    <w:p w14:paraId="041201A0" w14:textId="77777777" w:rsidR="00232F1E" w:rsidRPr="00527E53" w:rsidRDefault="00232F1E" w:rsidP="001A5957">
      <w:pPr>
        <w:pStyle w:val="Nincstrkz"/>
        <w:jc w:val="both"/>
      </w:pPr>
    </w:p>
    <w:p w14:paraId="41D5067B" w14:textId="61948380" w:rsidR="00232F1E" w:rsidRDefault="00232F1E" w:rsidP="001A5957">
      <w:pPr>
        <w:pStyle w:val="Nincstrkz"/>
        <w:jc w:val="both"/>
        <w:rPr>
          <w:rFonts w:ascii="Arial" w:hAnsi="Arial" w:cs="Arial"/>
          <w:sz w:val="20"/>
          <w:szCs w:val="20"/>
          <w:u w:val="single"/>
        </w:rPr>
      </w:pPr>
      <w:r w:rsidRPr="001A5957">
        <w:rPr>
          <w:rFonts w:ascii="Arial" w:hAnsi="Arial" w:cs="Arial"/>
          <w:sz w:val="20"/>
          <w:szCs w:val="20"/>
          <w:u w:val="single"/>
        </w:rPr>
        <w:t>Napi rend témá</w:t>
      </w:r>
      <w:r w:rsidR="00EC0072">
        <w:rPr>
          <w:rFonts w:ascii="Arial" w:hAnsi="Arial" w:cs="Arial"/>
          <w:sz w:val="20"/>
          <w:szCs w:val="20"/>
          <w:u w:val="single"/>
        </w:rPr>
        <w:t xml:space="preserve">ja </w:t>
      </w:r>
      <w:r w:rsidRPr="001A5957">
        <w:rPr>
          <w:rFonts w:ascii="Arial" w:hAnsi="Arial" w:cs="Arial"/>
          <w:sz w:val="20"/>
          <w:szCs w:val="20"/>
          <w:u w:val="single"/>
        </w:rPr>
        <w:t>és tartalma:</w:t>
      </w:r>
    </w:p>
    <w:p w14:paraId="428D27BF" w14:textId="77777777" w:rsidR="00B826A7" w:rsidRDefault="00B826A7" w:rsidP="001A5957">
      <w:pPr>
        <w:pStyle w:val="Nincstrkz"/>
        <w:jc w:val="both"/>
        <w:rPr>
          <w:rFonts w:ascii="Arial" w:hAnsi="Arial" w:cs="Arial"/>
          <w:sz w:val="20"/>
          <w:szCs w:val="20"/>
          <w:u w:val="single"/>
        </w:rPr>
      </w:pPr>
    </w:p>
    <w:p w14:paraId="066DADEE" w14:textId="7F752975" w:rsidR="00B36BDB" w:rsidRDefault="00B36BDB" w:rsidP="001A5957">
      <w:pPr>
        <w:pStyle w:val="Nincstrkz"/>
        <w:jc w:val="both"/>
        <w:rPr>
          <w:rFonts w:ascii="Arial" w:eastAsia="Cambria" w:hAnsi="Arial" w:cs="Arial"/>
          <w:sz w:val="20"/>
          <w:szCs w:val="20"/>
          <w:u w:val="single"/>
        </w:rPr>
      </w:pPr>
      <w:r w:rsidRPr="00B36BDB">
        <w:rPr>
          <w:rFonts w:ascii="Arial" w:hAnsi="Arial" w:cs="Arial"/>
          <w:sz w:val="20"/>
          <w:szCs w:val="20"/>
          <w:u w:val="single"/>
        </w:rPr>
        <w:t xml:space="preserve">Workshop – szociális partnerek közös platformja - </w:t>
      </w:r>
      <w:r w:rsidRPr="00B36BDB">
        <w:rPr>
          <w:rFonts w:ascii="Arial" w:eastAsia="Cambria" w:hAnsi="Arial" w:cs="Arial"/>
          <w:sz w:val="20"/>
          <w:szCs w:val="20"/>
          <w:u w:val="single"/>
        </w:rPr>
        <w:t>Dura Mirjam</w:t>
      </w:r>
      <w:r w:rsidR="00B826A7">
        <w:rPr>
          <w:rFonts w:ascii="Arial" w:eastAsia="Cambria" w:hAnsi="Arial" w:cs="Arial"/>
          <w:sz w:val="20"/>
          <w:szCs w:val="20"/>
          <w:u w:val="single"/>
        </w:rPr>
        <w:t>mal:</w:t>
      </w:r>
    </w:p>
    <w:p w14:paraId="4CC4647D" w14:textId="77777777" w:rsidR="00EB28CB" w:rsidRDefault="00EB28CB" w:rsidP="001A5957">
      <w:pPr>
        <w:pStyle w:val="Nincstrkz"/>
        <w:jc w:val="both"/>
        <w:rPr>
          <w:rFonts w:ascii="Arial" w:eastAsia="Cambria" w:hAnsi="Arial" w:cs="Arial"/>
          <w:sz w:val="20"/>
          <w:szCs w:val="20"/>
          <w:u w:val="single"/>
        </w:rPr>
      </w:pPr>
    </w:p>
    <w:p w14:paraId="4965543E" w14:textId="77777777" w:rsidR="00D915F6" w:rsidRDefault="00B826A7" w:rsidP="00B826A7">
      <w:pPr>
        <w:pStyle w:val="Nincstrkz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z é</w:t>
      </w:r>
      <w:r w:rsidRPr="00B826A7">
        <w:rPr>
          <w:rFonts w:ascii="Arial" w:hAnsi="Arial" w:cs="Arial"/>
          <w:sz w:val="20"/>
          <w:szCs w:val="20"/>
        </w:rPr>
        <w:t>rdekképviseleti platform létrehozása</w:t>
      </w:r>
      <w:r>
        <w:rPr>
          <w:rFonts w:ascii="Arial" w:hAnsi="Arial" w:cs="Arial"/>
          <w:sz w:val="20"/>
          <w:szCs w:val="20"/>
        </w:rPr>
        <w:t>, a</w:t>
      </w:r>
      <w:r w:rsidRPr="00C80A21">
        <w:rPr>
          <w:rFonts w:ascii="Arial" w:hAnsi="Arial" w:cs="Arial"/>
          <w:sz w:val="20"/>
          <w:szCs w:val="20"/>
        </w:rPr>
        <w:t xml:space="preserve"> szociális partnerek kapacitásfejlesztése során sor kerül egy </w:t>
      </w:r>
      <w:proofErr w:type="gramStart"/>
      <w:r w:rsidRPr="00C80A21">
        <w:rPr>
          <w:rFonts w:ascii="Arial" w:hAnsi="Arial" w:cs="Arial"/>
          <w:sz w:val="20"/>
          <w:szCs w:val="20"/>
        </w:rPr>
        <w:t>on-line</w:t>
      </w:r>
      <w:proofErr w:type="gramEnd"/>
      <w:r w:rsidRPr="00C80A21">
        <w:rPr>
          <w:rFonts w:ascii="Arial" w:hAnsi="Arial" w:cs="Arial"/>
          <w:sz w:val="20"/>
          <w:szCs w:val="20"/>
        </w:rPr>
        <w:t xml:space="preserve"> érdekképviseleti platform létrehozására és működtetésére a projekt honlapján, valamint a közösségi médiában. A platform a projekt befejezését követően is nyitva fog állni mind a munkavállalók és képviselőik (szakszervezeti bizalmik, üzemi tanácsok), mind a munkáltatók számára. </w:t>
      </w:r>
    </w:p>
    <w:p w14:paraId="7BB34A93" w14:textId="10390EF6" w:rsidR="00B826A7" w:rsidRPr="00C80A21" w:rsidRDefault="00B826A7" w:rsidP="00B826A7">
      <w:pPr>
        <w:pStyle w:val="Nincstrkz"/>
        <w:jc w:val="both"/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A platform</w:t>
      </w:r>
      <w:r w:rsidR="00D915F6">
        <w:rPr>
          <w:rFonts w:ascii="Arial" w:hAnsi="Arial" w:cs="Arial"/>
          <w:sz w:val="20"/>
          <w:szCs w:val="20"/>
        </w:rPr>
        <w:t>on</w:t>
      </w:r>
      <w:r w:rsidRPr="00C80A21">
        <w:rPr>
          <w:rFonts w:ascii="Arial" w:hAnsi="Arial" w:cs="Arial"/>
          <w:sz w:val="20"/>
          <w:szCs w:val="20"/>
        </w:rPr>
        <w:t xml:space="preserve"> felvethetnek és megvitatás</w:t>
      </w:r>
      <w:r w:rsidR="00D915F6">
        <w:rPr>
          <w:rFonts w:ascii="Arial" w:hAnsi="Arial" w:cs="Arial"/>
          <w:sz w:val="20"/>
          <w:szCs w:val="20"/>
        </w:rPr>
        <w:t>t</w:t>
      </w:r>
      <w:r w:rsidRPr="00C80A21">
        <w:rPr>
          <w:rFonts w:ascii="Arial" w:hAnsi="Arial" w:cs="Arial"/>
          <w:sz w:val="20"/>
          <w:szCs w:val="20"/>
        </w:rPr>
        <w:t xml:space="preserve"> javasolhatnak a dolgozók</w:t>
      </w:r>
      <w:r w:rsidR="00D915F6">
        <w:rPr>
          <w:rFonts w:ascii="Arial" w:hAnsi="Arial" w:cs="Arial"/>
          <w:sz w:val="20"/>
          <w:szCs w:val="20"/>
        </w:rPr>
        <w:t xml:space="preserve">. A </w:t>
      </w:r>
      <w:r w:rsidRPr="00C80A21">
        <w:rPr>
          <w:rFonts w:ascii="Arial" w:hAnsi="Arial" w:cs="Arial"/>
          <w:sz w:val="20"/>
          <w:szCs w:val="20"/>
        </w:rPr>
        <w:t>vállalatot érintő közérdekű ügyeket, a kollektív alku során felmerülő kérdéseket, segítve ezáltal a kollektív szerződéskötést.</w:t>
      </w:r>
    </w:p>
    <w:p w14:paraId="28E97907" w14:textId="77777777" w:rsidR="00D915F6" w:rsidRDefault="00B826A7" w:rsidP="00B826A7">
      <w:pPr>
        <w:pStyle w:val="Nincstrkz"/>
        <w:jc w:val="both"/>
        <w:rPr>
          <w:rFonts w:ascii="Arial" w:hAnsi="Arial" w:cs="Arial"/>
          <w:sz w:val="20"/>
          <w:szCs w:val="20"/>
        </w:rPr>
      </w:pPr>
      <w:r w:rsidRPr="00B826A7">
        <w:rPr>
          <w:rFonts w:ascii="Arial" w:hAnsi="Arial" w:cs="Arial"/>
          <w:sz w:val="20"/>
          <w:szCs w:val="20"/>
        </w:rPr>
        <w:t>Célja</w:t>
      </w:r>
      <w:r>
        <w:rPr>
          <w:rFonts w:ascii="Arial" w:hAnsi="Arial" w:cs="Arial"/>
          <w:sz w:val="20"/>
          <w:szCs w:val="20"/>
        </w:rPr>
        <w:t>,</w:t>
      </w:r>
      <w:r w:rsidRPr="00C80A21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</w:t>
      </w:r>
      <w:r w:rsidRPr="00C80A21">
        <w:rPr>
          <w:rFonts w:ascii="Arial" w:hAnsi="Arial" w:cs="Arial"/>
          <w:sz w:val="20"/>
          <w:szCs w:val="20"/>
        </w:rPr>
        <w:t xml:space="preserve"> munkaadó és munkavállalói igények közvetítése, továbbá olyan írásos i</w:t>
      </w:r>
      <w:r>
        <w:rPr>
          <w:rFonts w:ascii="Arial" w:hAnsi="Arial" w:cs="Arial"/>
          <w:sz w:val="20"/>
          <w:szCs w:val="20"/>
        </w:rPr>
        <w:t>r</w:t>
      </w:r>
      <w:r w:rsidRPr="00C80A21">
        <w:rPr>
          <w:rFonts w:ascii="Arial" w:hAnsi="Arial" w:cs="Arial"/>
          <w:sz w:val="20"/>
          <w:szCs w:val="20"/>
        </w:rPr>
        <w:t>ányelveket határozhatnak meg</w:t>
      </w:r>
      <w:r>
        <w:rPr>
          <w:rFonts w:ascii="Arial" w:hAnsi="Arial" w:cs="Arial"/>
          <w:sz w:val="20"/>
          <w:szCs w:val="20"/>
        </w:rPr>
        <w:t>,</w:t>
      </w:r>
      <w:r w:rsidRPr="00C80A21">
        <w:rPr>
          <w:rFonts w:ascii="Arial" w:hAnsi="Arial" w:cs="Arial"/>
          <w:sz w:val="20"/>
          <w:szCs w:val="20"/>
        </w:rPr>
        <w:t xml:space="preserve"> amely az álláspontok közelítésével jobb körülményeket teremthetnek a munkavállalóknak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08E96406" w14:textId="3F1D07E2" w:rsidR="00EA530E" w:rsidRDefault="00B826A7" w:rsidP="00B826A7">
      <w:pPr>
        <w:pStyle w:val="Nincstrkz"/>
        <w:jc w:val="both"/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A tervezett workshop a szervezetek közötti rendszerszintű együttműködés megalapozását is segíti.</w:t>
      </w:r>
      <w:r>
        <w:rPr>
          <w:rFonts w:ascii="Arial" w:hAnsi="Arial" w:cs="Arial"/>
          <w:sz w:val="20"/>
          <w:szCs w:val="20"/>
        </w:rPr>
        <w:t xml:space="preserve"> </w:t>
      </w:r>
      <w:r w:rsidRPr="00C80A21">
        <w:rPr>
          <w:rFonts w:ascii="Arial" w:hAnsi="Arial" w:cs="Arial"/>
          <w:sz w:val="20"/>
          <w:szCs w:val="20"/>
        </w:rPr>
        <w:t>A dolgozókat érintő ügyek, a munkavállalók igényei megjelenítése.</w:t>
      </w:r>
      <w:r w:rsidR="00D915F6">
        <w:rPr>
          <w:rFonts w:ascii="Arial" w:hAnsi="Arial" w:cs="Arial"/>
          <w:sz w:val="20"/>
          <w:szCs w:val="20"/>
        </w:rPr>
        <w:t xml:space="preserve"> </w:t>
      </w:r>
      <w:r w:rsidRPr="00C80A21">
        <w:rPr>
          <w:rFonts w:ascii="Arial" w:hAnsi="Arial" w:cs="Arial"/>
          <w:sz w:val="20"/>
          <w:szCs w:val="20"/>
        </w:rPr>
        <w:t>Azokat a témákat</w:t>
      </w:r>
      <w:r>
        <w:rPr>
          <w:rFonts w:ascii="Arial" w:hAnsi="Arial" w:cs="Arial"/>
          <w:sz w:val="20"/>
          <w:szCs w:val="20"/>
        </w:rPr>
        <w:t>,</w:t>
      </w:r>
      <w:r w:rsidRPr="00C80A21">
        <w:rPr>
          <w:rFonts w:ascii="Arial" w:hAnsi="Arial" w:cs="Arial"/>
          <w:sz w:val="20"/>
          <w:szCs w:val="20"/>
        </w:rPr>
        <w:t xml:space="preserve"> igényeket kell összeszedni</w:t>
      </w:r>
      <w:r>
        <w:rPr>
          <w:rFonts w:ascii="Arial" w:hAnsi="Arial" w:cs="Arial"/>
          <w:sz w:val="20"/>
          <w:szCs w:val="20"/>
        </w:rPr>
        <w:t>,</w:t>
      </w:r>
      <w:r w:rsidRPr="00C80A21">
        <w:rPr>
          <w:rFonts w:ascii="Arial" w:hAnsi="Arial" w:cs="Arial"/>
          <w:sz w:val="20"/>
          <w:szCs w:val="20"/>
        </w:rPr>
        <w:t xml:space="preserve"> amik megjelenhetnek a felületen és ezeket a munkáltaói oldalról kezelik.</w:t>
      </w:r>
    </w:p>
    <w:p w14:paraId="08437070" w14:textId="1E3D3F33" w:rsidR="00EB28CB" w:rsidRDefault="00EB28CB" w:rsidP="00B826A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2EAE3815" w14:textId="6CAA4C14" w:rsidR="00EB28CB" w:rsidRDefault="00EB28CB" w:rsidP="00B826A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5C357BEC" w14:textId="0ADFF2DD" w:rsidR="00EB28CB" w:rsidRDefault="00EB28CB" w:rsidP="00B826A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4C74D1DD" w14:textId="38A3F35C" w:rsidR="00EB28CB" w:rsidRDefault="00EB28CB" w:rsidP="00B826A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04BBF5BB" w14:textId="39CEAA3A" w:rsidR="00EB28CB" w:rsidRDefault="00EB28CB" w:rsidP="00B826A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48653BC0" w14:textId="6EB215EE" w:rsidR="00EB28CB" w:rsidRDefault="00EB28CB" w:rsidP="00B826A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41003BDB" w14:textId="410505B8" w:rsidR="00EB28CB" w:rsidRDefault="00EB28CB" w:rsidP="00B826A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78B9306B" w14:textId="73836B22" w:rsidR="00EB28CB" w:rsidRDefault="00EB28CB" w:rsidP="00B826A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13B1F7B5" w14:textId="2D789413" w:rsidR="00EB28CB" w:rsidRDefault="00EB28CB" w:rsidP="00B826A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05D57506" w14:textId="68F70BAB" w:rsidR="00EB28CB" w:rsidRDefault="00EB28CB" w:rsidP="00B826A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68878A91" w14:textId="32DBC8A6" w:rsidR="00EB28CB" w:rsidRDefault="00EB28CB" w:rsidP="00B826A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37FEBD40" w14:textId="77777777" w:rsidR="00EB28CB" w:rsidRDefault="00EB28CB" w:rsidP="00B826A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3D0A84DD" w14:textId="150778B3" w:rsidR="00B826A7" w:rsidRDefault="00B826A7" w:rsidP="00B826A7">
      <w:pPr>
        <w:pStyle w:val="Nincstrkz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zen igények témák szerint, kategorizálva a következők: </w:t>
      </w:r>
    </w:p>
    <w:p w14:paraId="14CA8667" w14:textId="16C5A423" w:rsidR="00330757" w:rsidRPr="00330757" w:rsidRDefault="00EA530E" w:rsidP="00330757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unkába be- és haza járás, </w:t>
      </w:r>
    </w:p>
    <w:p w14:paraId="54BD4E5F" w14:textId="4C41F812" w:rsidR="00B826A7" w:rsidRDefault="00EA530E" w:rsidP="00EA530E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gfelelő munka körülmények, és korszerűsítése</w:t>
      </w:r>
    </w:p>
    <w:p w14:paraId="7317240C" w14:textId="4853FF47" w:rsidR="00B826A7" w:rsidRPr="00C80A21" w:rsidRDefault="00B826A7" w:rsidP="00EA530E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telephelyek infrastruktúrájának fejlesztése</w:t>
      </w:r>
    </w:p>
    <w:p w14:paraId="221EF16B" w14:textId="6BF44371" w:rsidR="00B826A7" w:rsidRPr="00C80A21" w:rsidRDefault="00B826A7" w:rsidP="00EA530E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géppark fejlesztés, újítása</w:t>
      </w:r>
    </w:p>
    <w:p w14:paraId="74534820" w14:textId="2596322E" w:rsidR="00330757" w:rsidRPr="00330757" w:rsidRDefault="00EA530E" w:rsidP="00330757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</w:t>
      </w:r>
      <w:r w:rsidR="00B826A7" w:rsidRPr="00C80A21">
        <w:rPr>
          <w:rFonts w:ascii="Arial" w:hAnsi="Arial" w:cs="Arial"/>
          <w:sz w:val="20"/>
          <w:szCs w:val="20"/>
        </w:rPr>
        <w:t>inőségi munkaeszközök</w:t>
      </w:r>
    </w:p>
    <w:p w14:paraId="3984B483" w14:textId="77777777" w:rsidR="00330757" w:rsidRPr="00C80A21" w:rsidRDefault="00330757" w:rsidP="00330757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hatékonyabb </w:t>
      </w:r>
      <w:r w:rsidRPr="00C80A21">
        <w:rPr>
          <w:rFonts w:ascii="Arial" w:hAnsi="Arial" w:cs="Arial"/>
          <w:sz w:val="20"/>
          <w:szCs w:val="20"/>
        </w:rPr>
        <w:t>tájékoztat</w:t>
      </w:r>
      <w:r>
        <w:rPr>
          <w:rFonts w:ascii="Arial" w:hAnsi="Arial" w:cs="Arial"/>
          <w:sz w:val="20"/>
          <w:szCs w:val="20"/>
        </w:rPr>
        <w:t>ás</w:t>
      </w:r>
    </w:p>
    <w:p w14:paraId="330DC667" w14:textId="77777777" w:rsidR="00330757" w:rsidRPr="00C80A21" w:rsidRDefault="00330757" w:rsidP="00330757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jogalkotók és munkáltatók találkozása</w:t>
      </w:r>
    </w:p>
    <w:p w14:paraId="32813BD4" w14:textId="77777777" w:rsidR="00330757" w:rsidRDefault="00330757" w:rsidP="00330757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jogszabályi javaslatok</w:t>
      </w:r>
    </w:p>
    <w:p w14:paraId="1EBB38E8" w14:textId="33473279" w:rsidR="00330757" w:rsidRPr="00330757" w:rsidRDefault="00330757" w:rsidP="00330757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jogi segítség nyújtás</w:t>
      </w:r>
      <w:r w:rsidR="00EC0072">
        <w:rPr>
          <w:rFonts w:ascii="Arial" w:hAnsi="Arial" w:cs="Arial"/>
          <w:sz w:val="20"/>
          <w:szCs w:val="20"/>
        </w:rPr>
        <w:t xml:space="preserve"> - jogsegély</w:t>
      </w:r>
    </w:p>
    <w:p w14:paraId="3273FC42" w14:textId="2FACD2B7" w:rsidR="00330757" w:rsidRDefault="00330757" w:rsidP="00330757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kollektív szerződés</w:t>
      </w:r>
    </w:p>
    <w:p w14:paraId="141C744D" w14:textId="5703FF61" w:rsidR="00EC0072" w:rsidRPr="00EC0072" w:rsidRDefault="00EC0072" w:rsidP="00EC0072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bér</w:t>
      </w:r>
    </w:p>
    <w:p w14:paraId="0F1B0FD7" w14:textId="347236D7" w:rsidR="00B826A7" w:rsidRDefault="00B826A7" w:rsidP="00EA530E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béren kívüli juttatás</w:t>
      </w:r>
      <w:r w:rsidR="00EB28CB">
        <w:rPr>
          <w:rFonts w:ascii="Arial" w:hAnsi="Arial" w:cs="Arial"/>
          <w:sz w:val="20"/>
          <w:szCs w:val="20"/>
        </w:rPr>
        <w:t>, cafeteria</w:t>
      </w:r>
    </w:p>
    <w:p w14:paraId="3FF8C60C" w14:textId="3112279B" w:rsidR="00EB28CB" w:rsidRPr="00EA530E" w:rsidRDefault="00EB28CB" w:rsidP="00EA530E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zociális juttatások</w:t>
      </w:r>
    </w:p>
    <w:p w14:paraId="1C3B73CA" w14:textId="5BBB89A0" w:rsidR="00B826A7" w:rsidRPr="00C80A21" w:rsidRDefault="00B826A7" w:rsidP="00EA530E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motiváció</w:t>
      </w:r>
    </w:p>
    <w:p w14:paraId="3747DFEC" w14:textId="4F35DC4F" w:rsidR="00B826A7" w:rsidRDefault="00B826A7" w:rsidP="00EA530E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képzés</w:t>
      </w:r>
    </w:p>
    <w:p w14:paraId="34B2FA08" w14:textId="0F82D049" w:rsidR="00EB28CB" w:rsidRDefault="00EB28CB" w:rsidP="00EB28CB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támogatások</w:t>
      </w:r>
    </w:p>
    <w:p w14:paraId="71976604" w14:textId="77777777" w:rsidR="00330757" w:rsidRDefault="00330757" w:rsidP="00330757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</w:t>
      </w:r>
      <w:r w:rsidRPr="00C80A21">
        <w:rPr>
          <w:rFonts w:ascii="Arial" w:hAnsi="Arial" w:cs="Arial"/>
          <w:sz w:val="20"/>
          <w:szCs w:val="20"/>
        </w:rPr>
        <w:t>unkaidő – munka közti szünet</w:t>
      </w:r>
    </w:p>
    <w:p w14:paraId="58318DE1" w14:textId="77777777" w:rsidR="00330757" w:rsidRPr="00C80A21" w:rsidRDefault="00330757" w:rsidP="00330757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üfé, meleg étkeztetés</w:t>
      </w:r>
    </w:p>
    <w:p w14:paraId="2633F340" w14:textId="6C060958" w:rsidR="00330757" w:rsidRDefault="00330757" w:rsidP="00330757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</w:t>
      </w:r>
      <w:r w:rsidRPr="00C80A21">
        <w:rPr>
          <w:rFonts w:ascii="Arial" w:hAnsi="Arial" w:cs="Arial"/>
          <w:sz w:val="20"/>
          <w:szCs w:val="20"/>
        </w:rPr>
        <w:t>olgozói elégedettség mérése</w:t>
      </w:r>
    </w:p>
    <w:p w14:paraId="1EAFA3FE" w14:textId="209F9C17" w:rsidR="00330757" w:rsidRPr="00C80A21" w:rsidRDefault="00330757" w:rsidP="00330757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élemény kinyilvánító felület</w:t>
      </w:r>
    </w:p>
    <w:p w14:paraId="69709F64" w14:textId="6696CB6D" w:rsidR="00330757" w:rsidRDefault="00330757" w:rsidP="00330757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elektronikus ötlet láda</w:t>
      </w:r>
      <w:r>
        <w:rPr>
          <w:rFonts w:ascii="Arial" w:hAnsi="Arial" w:cs="Arial"/>
          <w:sz w:val="20"/>
          <w:szCs w:val="20"/>
        </w:rPr>
        <w:t xml:space="preserve">, fórum </w:t>
      </w:r>
    </w:p>
    <w:p w14:paraId="0777E667" w14:textId="1C1B4B3B" w:rsidR="00330757" w:rsidRPr="00330757" w:rsidRDefault="00330757" w:rsidP="00330757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kulturális szabadidők programja</w:t>
      </w:r>
      <w:r>
        <w:rPr>
          <w:rFonts w:ascii="Arial" w:hAnsi="Arial" w:cs="Arial"/>
          <w:sz w:val="20"/>
          <w:szCs w:val="20"/>
        </w:rPr>
        <w:t>, rendezvények, csapatépítők</w:t>
      </w:r>
    </w:p>
    <w:p w14:paraId="4726915B" w14:textId="5E21E52F" w:rsidR="00B826A7" w:rsidRDefault="00B826A7" w:rsidP="00EA530E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egészség megőrző programok</w:t>
      </w:r>
    </w:p>
    <w:p w14:paraId="34C0E879" w14:textId="77777777" w:rsidR="00EB28CB" w:rsidRPr="00C80A21" w:rsidRDefault="00EB28CB" w:rsidP="00EB28CB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akadály mentesítés</w:t>
      </w:r>
    </w:p>
    <w:p w14:paraId="67A3479E" w14:textId="235CDDAA" w:rsidR="00EB28CB" w:rsidRDefault="00EB28CB" w:rsidP="00EB28CB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proofErr w:type="spellStart"/>
      <w:r w:rsidRPr="00C80A21">
        <w:rPr>
          <w:rFonts w:ascii="Arial" w:hAnsi="Arial" w:cs="Arial"/>
          <w:sz w:val="20"/>
          <w:szCs w:val="20"/>
        </w:rPr>
        <w:t>bré</w:t>
      </w:r>
      <w:proofErr w:type="spellEnd"/>
      <w:r w:rsidRPr="00C80A21">
        <w:rPr>
          <w:rFonts w:ascii="Arial" w:hAnsi="Arial" w:cs="Arial"/>
          <w:sz w:val="20"/>
          <w:szCs w:val="20"/>
        </w:rPr>
        <w:t xml:space="preserve"> írás</w:t>
      </w:r>
    </w:p>
    <w:p w14:paraId="1F61F336" w14:textId="77777777" w:rsidR="00330757" w:rsidRPr="00330757" w:rsidRDefault="00330757" w:rsidP="00330757">
      <w:pPr>
        <w:pStyle w:val="Nincstrkz"/>
        <w:ind w:left="360"/>
        <w:rPr>
          <w:rFonts w:ascii="Arial" w:hAnsi="Arial" w:cs="Arial"/>
          <w:sz w:val="20"/>
          <w:szCs w:val="20"/>
        </w:rPr>
      </w:pPr>
    </w:p>
    <w:p w14:paraId="267F5630" w14:textId="5CC996C8" w:rsidR="00B826A7" w:rsidRDefault="00330757" w:rsidP="00B826A7">
      <w:pPr>
        <w:pStyle w:val="Nincstrkz"/>
        <w:rPr>
          <w:rFonts w:ascii="Arial" w:hAnsi="Arial" w:cs="Arial"/>
          <w:sz w:val="20"/>
          <w:szCs w:val="20"/>
        </w:rPr>
      </w:pPr>
      <w:r w:rsidRPr="00330757">
        <w:rPr>
          <w:rFonts w:ascii="Arial" w:hAnsi="Arial" w:cs="Arial"/>
          <w:sz w:val="20"/>
          <w:szCs w:val="20"/>
        </w:rPr>
        <w:t xml:space="preserve">Az </w:t>
      </w:r>
      <w:r>
        <w:rPr>
          <w:rFonts w:ascii="Arial" w:hAnsi="Arial" w:cs="Arial"/>
          <w:sz w:val="20"/>
          <w:szCs w:val="20"/>
        </w:rPr>
        <w:t>jelen lévő személyek</w:t>
      </w:r>
      <w:r w:rsidRPr="00330757">
        <w:rPr>
          <w:rFonts w:ascii="Arial" w:hAnsi="Arial" w:cs="Arial"/>
          <w:sz w:val="20"/>
          <w:szCs w:val="20"/>
        </w:rPr>
        <w:t xml:space="preserve"> nem csak </w:t>
      </w:r>
      <w:r>
        <w:rPr>
          <w:rFonts w:ascii="Arial" w:hAnsi="Arial" w:cs="Arial"/>
          <w:sz w:val="20"/>
          <w:szCs w:val="20"/>
        </w:rPr>
        <w:t>javaslataikat osztották meg, hanem a cél elérése érdekében felajánlották a segítség nyújtásukat is, hogy minél hatékonyabban működő felület</w:t>
      </w:r>
      <w:r w:rsidRPr="0033075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lehessen létre hozni.</w:t>
      </w:r>
    </w:p>
    <w:p w14:paraId="3CAA58F6" w14:textId="57C449D5" w:rsidR="00330757" w:rsidRDefault="00EC0072" w:rsidP="00B826A7">
      <w:pPr>
        <w:pStyle w:val="Nincstrkz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iszerint</w:t>
      </w:r>
      <w:r w:rsidR="00D915F6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 következő hangzottak el: </w:t>
      </w:r>
    </w:p>
    <w:p w14:paraId="1E9F4187" w14:textId="77777777" w:rsidR="00EC0072" w:rsidRPr="00C80A21" w:rsidRDefault="00EC0072" w:rsidP="00EC0072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működési terv összeállítása</w:t>
      </w:r>
    </w:p>
    <w:p w14:paraId="3C0D491B" w14:textId="64CD011B" w:rsidR="00EA530E" w:rsidRPr="00C80A21" w:rsidRDefault="00EA530E" w:rsidP="00EC0072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platform létrehozása, fenntartása</w:t>
      </w:r>
    </w:p>
    <w:p w14:paraId="64BA76C9" w14:textId="5E24F9E8" w:rsidR="00EA530E" w:rsidRPr="00C80A21" w:rsidRDefault="00EA530E" w:rsidP="00EC0072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oktatás a platform használatához</w:t>
      </w:r>
    </w:p>
    <w:p w14:paraId="2557D980" w14:textId="429B1798" w:rsidR="00EA530E" w:rsidRPr="00C80A21" w:rsidRDefault="00EA530E" w:rsidP="00EC0072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reklámozás</w:t>
      </w:r>
    </w:p>
    <w:p w14:paraId="363FC1B1" w14:textId="6BF2150A" w:rsidR="00EA530E" w:rsidRPr="00C80A21" w:rsidRDefault="00EA530E" w:rsidP="00EC0072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 xml:space="preserve">információkat </w:t>
      </w:r>
      <w:r w:rsidR="00EC0072">
        <w:rPr>
          <w:rFonts w:ascii="Arial" w:hAnsi="Arial" w:cs="Arial"/>
          <w:sz w:val="20"/>
          <w:szCs w:val="20"/>
        </w:rPr>
        <w:t>összegyűjtése, szűrése</w:t>
      </w:r>
    </w:p>
    <w:p w14:paraId="46F67400" w14:textId="4EC0B875" w:rsidR="00EA530E" w:rsidRPr="00C80A21" w:rsidRDefault="00EA530E" w:rsidP="00EC0072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proofErr w:type="spellStart"/>
      <w:r w:rsidRPr="00C80A21">
        <w:rPr>
          <w:rFonts w:ascii="Arial" w:hAnsi="Arial" w:cs="Arial"/>
          <w:sz w:val="20"/>
          <w:szCs w:val="20"/>
        </w:rPr>
        <w:t>admin</w:t>
      </w:r>
      <w:proofErr w:type="spellEnd"/>
      <w:r w:rsidRPr="00C80A21">
        <w:rPr>
          <w:rFonts w:ascii="Arial" w:hAnsi="Arial" w:cs="Arial"/>
          <w:sz w:val="20"/>
          <w:szCs w:val="20"/>
        </w:rPr>
        <w:t xml:space="preserve"> szerep vállal</w:t>
      </w:r>
      <w:r w:rsidR="00EC0072">
        <w:rPr>
          <w:rFonts w:ascii="Arial" w:hAnsi="Arial" w:cs="Arial"/>
          <w:sz w:val="20"/>
          <w:szCs w:val="20"/>
        </w:rPr>
        <w:t>ása</w:t>
      </w:r>
    </w:p>
    <w:p w14:paraId="0D0F94A5" w14:textId="31826327" w:rsidR="00EA530E" w:rsidRDefault="00EA530E" w:rsidP="00EC0072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megfelelő kikommunikáció segítség nyújtása</w:t>
      </w:r>
    </w:p>
    <w:p w14:paraId="37CB971D" w14:textId="77777777" w:rsidR="00EC0072" w:rsidRPr="00C80A21" w:rsidRDefault="00EC0072" w:rsidP="00EC0072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moderátor szerep vállal</w:t>
      </w:r>
      <w:r>
        <w:rPr>
          <w:rFonts w:ascii="Arial" w:hAnsi="Arial" w:cs="Arial"/>
          <w:sz w:val="20"/>
          <w:szCs w:val="20"/>
        </w:rPr>
        <w:t>ása</w:t>
      </w:r>
    </w:p>
    <w:p w14:paraId="18710523" w14:textId="13DA635D" w:rsidR="00EC0072" w:rsidRPr="00C80A21" w:rsidRDefault="00EC0072" w:rsidP="00EC0072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rehabilitációs mentor segítség nyújtás</w:t>
      </w:r>
      <w:r>
        <w:rPr>
          <w:rFonts w:ascii="Arial" w:hAnsi="Arial" w:cs="Arial"/>
          <w:sz w:val="20"/>
          <w:szCs w:val="20"/>
        </w:rPr>
        <w:t>a</w:t>
      </w:r>
    </w:p>
    <w:p w14:paraId="29C631F1" w14:textId="14333926" w:rsidR="00EA530E" w:rsidRPr="00C80A21" w:rsidRDefault="00EA530E" w:rsidP="00EC0072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>jogi anyagok magyarázata</w:t>
      </w:r>
    </w:p>
    <w:p w14:paraId="6EAF3E1E" w14:textId="5880D5EB" w:rsidR="00EA530E" w:rsidRPr="00C80A21" w:rsidRDefault="00EA530E" w:rsidP="00EC0072">
      <w:pPr>
        <w:pStyle w:val="Nincstrkz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C80A21">
        <w:rPr>
          <w:rFonts w:ascii="Arial" w:hAnsi="Arial" w:cs="Arial"/>
          <w:sz w:val="20"/>
          <w:szCs w:val="20"/>
        </w:rPr>
        <w:t xml:space="preserve">üzemek bemutatása </w:t>
      </w:r>
      <w:r w:rsidR="00EC0072">
        <w:rPr>
          <w:rFonts w:ascii="Arial" w:hAnsi="Arial" w:cs="Arial"/>
          <w:sz w:val="20"/>
          <w:szCs w:val="20"/>
        </w:rPr>
        <w:t>(</w:t>
      </w:r>
      <w:r w:rsidRPr="00C80A21">
        <w:rPr>
          <w:rFonts w:ascii="Arial" w:hAnsi="Arial" w:cs="Arial"/>
          <w:sz w:val="20"/>
          <w:szCs w:val="20"/>
        </w:rPr>
        <w:t>videó</w:t>
      </w:r>
      <w:r w:rsidR="00EC0072">
        <w:rPr>
          <w:rFonts w:ascii="Arial" w:hAnsi="Arial" w:cs="Arial"/>
          <w:sz w:val="20"/>
          <w:szCs w:val="20"/>
        </w:rPr>
        <w:t>)</w:t>
      </w:r>
    </w:p>
    <w:p w14:paraId="65D8A2EA" w14:textId="77777777" w:rsidR="00B826A7" w:rsidRDefault="00B826A7" w:rsidP="00B826A7">
      <w:pPr>
        <w:pStyle w:val="Nincstrkz"/>
        <w:rPr>
          <w:rFonts w:ascii="Arial" w:hAnsi="Arial" w:cs="Arial"/>
          <w:sz w:val="20"/>
          <w:szCs w:val="20"/>
          <w:u w:val="single"/>
        </w:rPr>
      </w:pPr>
    </w:p>
    <w:p w14:paraId="0F77553E" w14:textId="7377439C" w:rsidR="00BA0A53" w:rsidRDefault="00EC0072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  <w:r w:rsidRPr="00EC0072">
        <w:rPr>
          <w:rFonts w:ascii="Arial" w:hAnsi="Arial" w:cs="Arial"/>
          <w:sz w:val="20"/>
          <w:szCs w:val="20"/>
        </w:rPr>
        <w:t xml:space="preserve">A rendezvény </w:t>
      </w:r>
      <w:r>
        <w:rPr>
          <w:rFonts w:ascii="Arial" w:hAnsi="Arial" w:cs="Arial"/>
          <w:sz w:val="20"/>
          <w:szCs w:val="20"/>
        </w:rPr>
        <w:t xml:space="preserve">tartalmas és sikeres befejezése után, </w:t>
      </w:r>
      <w:r w:rsidR="005F5E70">
        <w:rPr>
          <w:rFonts w:ascii="Arial" w:hAnsi="Arial" w:cs="Arial"/>
          <w:sz w:val="20"/>
          <w:szCs w:val="20"/>
        </w:rPr>
        <w:t xml:space="preserve">Kárpáti Anett </w:t>
      </w:r>
      <w:r w:rsidR="003530C0" w:rsidRPr="003530C0">
        <w:rPr>
          <w:rFonts w:ascii="Arial" w:hAnsi="Arial" w:cs="Arial"/>
          <w:sz w:val="20"/>
          <w:szCs w:val="20"/>
        </w:rPr>
        <w:t>m</w:t>
      </w:r>
      <w:r w:rsidR="00BA0A53" w:rsidRPr="003530C0">
        <w:rPr>
          <w:rFonts w:ascii="Arial" w:hAnsi="Arial" w:cs="Arial"/>
          <w:sz w:val="20"/>
          <w:szCs w:val="20"/>
        </w:rPr>
        <w:t>egköszönte az aktív részvételt és bezárta a konferenciát.</w:t>
      </w:r>
    </w:p>
    <w:p w14:paraId="62F53753" w14:textId="77777777" w:rsidR="00104785" w:rsidRDefault="00104785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16270E88" w14:textId="60B38191" w:rsidR="001B518D" w:rsidRDefault="001B518D" w:rsidP="001B518D">
      <w:pPr>
        <w:pStyle w:val="Nincstrkz"/>
        <w:jc w:val="center"/>
      </w:pPr>
      <w:proofErr w:type="spellStart"/>
      <w:r>
        <w:t>K.m.f</w:t>
      </w:r>
      <w:proofErr w:type="spellEnd"/>
    </w:p>
    <w:p w14:paraId="617E75A2" w14:textId="74586210" w:rsidR="001B518D" w:rsidRDefault="001B518D" w:rsidP="001B518D">
      <w:pPr>
        <w:pStyle w:val="Nincstrkz"/>
        <w:jc w:val="center"/>
      </w:pPr>
    </w:p>
    <w:p w14:paraId="7DB6E3C3" w14:textId="77777777" w:rsidR="00104785" w:rsidRDefault="00104785" w:rsidP="001B518D">
      <w:pPr>
        <w:pStyle w:val="Nincstrkz"/>
        <w:jc w:val="center"/>
      </w:pPr>
    </w:p>
    <w:p w14:paraId="3286E181" w14:textId="516C8D16" w:rsidR="001B518D" w:rsidRDefault="001B518D" w:rsidP="001B518D">
      <w:pPr>
        <w:pStyle w:val="Nincstrkz"/>
      </w:pPr>
      <w:r>
        <w:t>Kárpáti Anett</w:t>
      </w:r>
    </w:p>
    <w:p w14:paraId="700DF7CC" w14:textId="0F4702AB" w:rsidR="00BA0A53" w:rsidRDefault="001B518D" w:rsidP="001B518D">
      <w:pPr>
        <w:pStyle w:val="Nincstrkz"/>
      </w:pPr>
      <w:r>
        <w:t>HVDSZ 2000</w:t>
      </w:r>
    </w:p>
    <w:sectPr w:rsidR="00BA0A53" w:rsidSect="00F10035">
      <w:headerReference w:type="default" r:id="rId7"/>
      <w:footerReference w:type="default" r:id="rId8"/>
      <w:pgSz w:w="11906" w:h="16838"/>
      <w:pgMar w:top="297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7C3A50" w14:textId="77777777" w:rsidR="009D57EB" w:rsidRDefault="009D57EB" w:rsidP="00CD26E7">
      <w:r>
        <w:separator/>
      </w:r>
    </w:p>
  </w:endnote>
  <w:endnote w:type="continuationSeparator" w:id="0">
    <w:p w14:paraId="16D5BAE7" w14:textId="77777777" w:rsidR="009D57EB" w:rsidRDefault="009D57EB" w:rsidP="00CD26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F2BD0" w14:textId="77777777" w:rsidR="009D57EB" w:rsidRPr="00047AC9" w:rsidRDefault="009D57EB" w:rsidP="00047AC9">
    <w:pPr>
      <w:pStyle w:val="llb"/>
      <w:jc w:val="center"/>
      <w:rPr>
        <w:rFonts w:ascii="Verdana" w:hAnsi="Verdana"/>
        <w:i/>
        <w:iCs/>
        <w:sz w:val="18"/>
        <w:szCs w:val="18"/>
      </w:rPr>
    </w:pPr>
    <w:r>
      <w:rPr>
        <w:rFonts w:ascii="Verdana" w:hAnsi="Verdana" w:cs="Arial"/>
        <w:noProof/>
        <w:sz w:val="18"/>
        <w:szCs w:val="18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3B6CF92" wp14:editId="7745FA3D">
              <wp:simplePos x="0" y="0"/>
              <wp:positionH relativeFrom="column">
                <wp:posOffset>-224155</wp:posOffset>
              </wp:positionH>
              <wp:positionV relativeFrom="paragraph">
                <wp:posOffset>-284480</wp:posOffset>
              </wp:positionV>
              <wp:extent cx="6275070" cy="508000"/>
              <wp:effectExtent l="4445" t="1270" r="0" b="127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75070" cy="50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53C943" w14:textId="77777777" w:rsidR="009D57EB" w:rsidRPr="00047AC9" w:rsidRDefault="009D57EB" w:rsidP="00676792">
                          <w:pPr>
                            <w:pStyle w:val="llb"/>
                            <w:jc w:val="center"/>
                            <w:rPr>
                              <w:rFonts w:ascii="Verdana" w:hAnsi="Verdana"/>
                              <w:sz w:val="18"/>
                              <w:szCs w:val="18"/>
                            </w:rPr>
                          </w:pPr>
                          <w:r w:rsidRPr="00047AC9">
                            <w:rPr>
                              <w:rFonts w:ascii="Verdana" w:hAnsi="Verdana" w:cs="Arial"/>
                              <w:sz w:val="18"/>
                              <w:szCs w:val="18"/>
                            </w:rPr>
                            <w:t>▪</w:t>
                          </w:r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047AC9">
                            <w:rPr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>Web:</w:t>
                          </w:r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</w:t>
                          </w:r>
                          <w:hyperlink r:id="rId1" w:history="1">
                            <w:r w:rsidRPr="00047AC9">
                              <w:rPr>
                                <w:rStyle w:val="Hiperhivatkozs"/>
                                <w:rFonts w:ascii="Verdana" w:hAnsi="Verdana"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>www.hvdsz2000.eu</w:t>
                            </w:r>
                          </w:hyperlink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047AC9">
                            <w:rPr>
                              <w:rFonts w:ascii="Verdana" w:hAnsi="Verdana" w:cs="Arial"/>
                              <w:sz w:val="18"/>
                              <w:szCs w:val="18"/>
                            </w:rPr>
                            <w:t>▪</w:t>
                          </w:r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047AC9">
                            <w:rPr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>E-mail:</w:t>
                          </w:r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kozpont@</w:t>
                          </w:r>
                          <w:hyperlink r:id="rId2" w:history="1">
                            <w:r w:rsidRPr="00047AC9">
                              <w:rPr>
                                <w:rStyle w:val="Hiperhivatkozs"/>
                                <w:rFonts w:ascii="Verdana" w:hAnsi="Verdana"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>hvdsz2000</w:t>
                            </w:r>
                          </w:hyperlink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>.eu</w:t>
                          </w:r>
                          <w:r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047AC9">
                            <w:rPr>
                              <w:rFonts w:ascii="Verdana" w:hAnsi="Verdana" w:cs="Arial"/>
                              <w:sz w:val="18"/>
                              <w:szCs w:val="18"/>
                            </w:rPr>
                            <w:t>▪</w:t>
                          </w:r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047AC9">
                            <w:rPr>
                              <w:rStyle w:val="apple-style-span"/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>Tel:</w:t>
                          </w:r>
                          <w:r w:rsidRPr="00047AC9">
                            <w:rPr>
                              <w:rStyle w:val="apple-converted-space"/>
                              <w:rFonts w:ascii="Verdana" w:hAnsi="Verdana"/>
                              <w:sz w:val="18"/>
                              <w:szCs w:val="18"/>
                            </w:rPr>
                            <w:t> </w:t>
                          </w:r>
                          <w:r w:rsidRPr="00047AC9">
                            <w:rPr>
                              <w:rStyle w:val="apple-style-span"/>
                              <w:rFonts w:ascii="Verdana" w:hAnsi="Verdana"/>
                              <w:sz w:val="18"/>
                              <w:szCs w:val="18"/>
                            </w:rPr>
                            <w:t>+36-1</w:t>
                          </w:r>
                          <w:r>
                            <w:rPr>
                              <w:rStyle w:val="apple-style-span"/>
                              <w:rFonts w:ascii="Verdana" w:hAnsi="Verdana"/>
                              <w:sz w:val="18"/>
                              <w:szCs w:val="18"/>
                            </w:rPr>
                            <w:t>-</w:t>
                          </w:r>
                          <w:r w:rsidRPr="00047AC9">
                            <w:rPr>
                              <w:rStyle w:val="apple-style-span"/>
                              <w:rFonts w:ascii="Verdana" w:hAnsi="Verdana"/>
                              <w:sz w:val="18"/>
                              <w:szCs w:val="18"/>
                            </w:rPr>
                            <w:t>222-8959</w:t>
                          </w:r>
                        </w:p>
                        <w:p w14:paraId="0F5CD5B3" w14:textId="77777777" w:rsidR="009D57EB" w:rsidRPr="00047AC9" w:rsidRDefault="009D57EB" w:rsidP="00676792">
                          <w:pPr>
                            <w:pStyle w:val="llb"/>
                            <w:jc w:val="center"/>
                            <w:rPr>
                              <w:rStyle w:val="apple-style-span"/>
                              <w:rFonts w:ascii="Verdana" w:hAnsi="Verdana"/>
                              <w:bCs/>
                              <w:sz w:val="18"/>
                              <w:szCs w:val="18"/>
                            </w:rPr>
                          </w:pPr>
                          <w:r w:rsidRPr="00047AC9">
                            <w:rPr>
                              <w:rFonts w:ascii="Verdana" w:hAnsi="Verdana" w:cs="Arial"/>
                              <w:sz w:val="18"/>
                              <w:szCs w:val="18"/>
                            </w:rPr>
                            <w:t>▪</w:t>
                          </w:r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047AC9">
                            <w:rPr>
                              <w:rStyle w:val="apple-style-span"/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 xml:space="preserve">Számlaszám: </w:t>
                          </w:r>
                          <w:r w:rsidRPr="00047AC9">
                            <w:rPr>
                              <w:rStyle w:val="apple-style-span"/>
                              <w:rFonts w:ascii="Verdana" w:hAnsi="Verdana"/>
                              <w:bCs/>
                              <w:sz w:val="18"/>
                              <w:szCs w:val="18"/>
                            </w:rPr>
                            <w:t>Gránit Bank 12100011-10</w:t>
                          </w:r>
                          <w:r>
                            <w:rPr>
                              <w:rStyle w:val="apple-style-span"/>
                              <w:rFonts w:ascii="Verdana" w:hAnsi="Verdana"/>
                              <w:bCs/>
                              <w:sz w:val="18"/>
                              <w:szCs w:val="18"/>
                            </w:rPr>
                            <w:t>125032</w:t>
                          </w:r>
                        </w:p>
                        <w:p w14:paraId="777EFD01" w14:textId="77777777" w:rsidR="009D57EB" w:rsidRPr="00676792" w:rsidRDefault="009D57EB" w:rsidP="00676792">
                          <w:pPr>
                            <w:pStyle w:val="llb"/>
                            <w:jc w:val="center"/>
                            <w:rPr>
                              <w:rFonts w:ascii="Verdana" w:hAnsi="Verdana"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047AC9">
                            <w:rPr>
                              <w:rFonts w:ascii="Verdana" w:hAnsi="Verdana" w:cs="Arial"/>
                              <w:sz w:val="18"/>
                              <w:szCs w:val="18"/>
                            </w:rPr>
                            <w:t>▪</w:t>
                          </w:r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47AC9">
                            <w:rPr>
                              <w:rStyle w:val="apple-style-span"/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>Adószám</w:t>
                          </w:r>
                          <w:proofErr w:type="spellEnd"/>
                          <w:r w:rsidRPr="00047AC9">
                            <w:rPr>
                              <w:rStyle w:val="apple-style-span"/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 xml:space="preserve">: </w:t>
                          </w:r>
                          <w:r w:rsidRPr="00047AC9">
                            <w:rPr>
                              <w:rStyle w:val="apple-style-span"/>
                              <w:rFonts w:ascii="Verdana" w:hAnsi="Verdana"/>
                              <w:bCs/>
                              <w:sz w:val="18"/>
                              <w:szCs w:val="18"/>
                            </w:rPr>
                            <w:t xml:space="preserve">18172708-1-42 </w:t>
                          </w:r>
                          <w:r w:rsidRPr="00047AC9">
                            <w:rPr>
                              <w:rFonts w:ascii="Verdana" w:hAnsi="Verdana" w:cs="Arial"/>
                              <w:sz w:val="18"/>
                              <w:szCs w:val="18"/>
                            </w:rPr>
                            <w:t>▪</w:t>
                          </w:r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47AC9">
                            <w:rPr>
                              <w:rStyle w:val="apple-style-span"/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>Nyilvántartási</w:t>
                          </w:r>
                          <w:proofErr w:type="spellEnd"/>
                          <w:r w:rsidRPr="00047AC9">
                            <w:rPr>
                              <w:rStyle w:val="apple-style-span"/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47AC9">
                            <w:rPr>
                              <w:rStyle w:val="apple-style-span"/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>szám</w:t>
                          </w:r>
                          <w:proofErr w:type="spellEnd"/>
                          <w:r w:rsidRPr="00047AC9">
                            <w:rPr>
                              <w:rStyle w:val="apple-style-span"/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 xml:space="preserve">: </w:t>
                          </w:r>
                          <w:r w:rsidRPr="00047AC9">
                            <w:rPr>
                              <w:rStyle w:val="apple-style-span"/>
                              <w:rFonts w:ascii="Verdana" w:hAnsi="Verdana"/>
                              <w:bCs/>
                              <w:sz w:val="18"/>
                              <w:szCs w:val="18"/>
                            </w:rPr>
                            <w:t>01-02-0001116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3B6CF9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17.65pt;margin-top:-22.4pt;width:494.1pt;height:40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" stroked="f">
              <v:textbox style="mso-fit-shape-to-text:t">
                <w:txbxContent>
                  <w:p w14:paraId="1E53C943" w14:textId="77777777" w:rsidR="009D57EB" w:rsidRPr="00047AC9" w:rsidRDefault="009D57EB" w:rsidP="00676792">
                    <w:pPr>
                      <w:pStyle w:val="llb"/>
                      <w:jc w:val="center"/>
                      <w:rPr>
                        <w:rFonts w:ascii="Verdana" w:hAnsi="Verdana"/>
                        <w:sz w:val="18"/>
                        <w:szCs w:val="18"/>
                      </w:rPr>
                    </w:pPr>
                    <w:r w:rsidRPr="00047AC9">
                      <w:rPr>
                        <w:rFonts w:ascii="Verdana" w:hAnsi="Verdana" w:cs="Arial"/>
                        <w:sz w:val="18"/>
                        <w:szCs w:val="18"/>
                      </w:rPr>
                      <w:t>▪</w:t>
                    </w:r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 xml:space="preserve"> </w:t>
                    </w:r>
                    <w:r w:rsidRPr="00047AC9">
                      <w:rPr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>Web:</w:t>
                    </w:r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 xml:space="preserve"> </w:t>
                    </w:r>
                    <w:hyperlink r:id="rId3" w:history="1">
                      <w:r w:rsidRPr="00047AC9">
                        <w:rPr>
                          <w:rStyle w:val="Hiperhivatkozs"/>
                          <w:rFonts w:ascii="Verdana" w:hAnsi="Verdana"/>
                          <w:color w:val="auto"/>
                          <w:sz w:val="18"/>
                          <w:szCs w:val="18"/>
                          <w:u w:val="none"/>
                        </w:rPr>
                        <w:t>www.hvdsz2000.eu</w:t>
                      </w:r>
                    </w:hyperlink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 xml:space="preserve"> </w:t>
                    </w:r>
                    <w:r w:rsidRPr="00047AC9">
                      <w:rPr>
                        <w:rFonts w:ascii="Verdana" w:hAnsi="Verdana" w:cs="Arial"/>
                        <w:sz w:val="18"/>
                        <w:szCs w:val="18"/>
                      </w:rPr>
                      <w:t>▪</w:t>
                    </w:r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 xml:space="preserve"> </w:t>
                    </w:r>
                    <w:r w:rsidRPr="00047AC9">
                      <w:rPr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>E-mail:</w:t>
                    </w:r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 xml:space="preserve"> kozpont@</w:t>
                    </w:r>
                    <w:hyperlink r:id="rId4" w:history="1">
                      <w:r w:rsidRPr="00047AC9">
                        <w:rPr>
                          <w:rStyle w:val="Hiperhivatkozs"/>
                          <w:rFonts w:ascii="Verdana" w:hAnsi="Verdana"/>
                          <w:color w:val="auto"/>
                          <w:sz w:val="18"/>
                          <w:szCs w:val="18"/>
                          <w:u w:val="none"/>
                        </w:rPr>
                        <w:t>hvdsz2000</w:t>
                      </w:r>
                    </w:hyperlink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>.eu</w:t>
                    </w:r>
                    <w:r>
                      <w:rPr>
                        <w:rFonts w:ascii="Verdana" w:hAnsi="Verdana"/>
                        <w:sz w:val="18"/>
                        <w:szCs w:val="18"/>
                      </w:rPr>
                      <w:t xml:space="preserve"> </w:t>
                    </w:r>
                    <w:r w:rsidRPr="00047AC9">
                      <w:rPr>
                        <w:rFonts w:ascii="Verdana" w:hAnsi="Verdana" w:cs="Arial"/>
                        <w:sz w:val="18"/>
                        <w:szCs w:val="18"/>
                      </w:rPr>
                      <w:t>▪</w:t>
                    </w:r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 xml:space="preserve"> </w:t>
                    </w:r>
                    <w:r w:rsidRPr="00047AC9">
                      <w:rPr>
                        <w:rStyle w:val="apple-style-span"/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>Tel:</w:t>
                    </w:r>
                    <w:r w:rsidRPr="00047AC9">
                      <w:rPr>
                        <w:rStyle w:val="apple-converted-space"/>
                        <w:rFonts w:ascii="Verdana" w:hAnsi="Verdana"/>
                        <w:sz w:val="18"/>
                        <w:szCs w:val="18"/>
                      </w:rPr>
                      <w:t> </w:t>
                    </w:r>
                    <w:r w:rsidRPr="00047AC9">
                      <w:rPr>
                        <w:rStyle w:val="apple-style-span"/>
                        <w:rFonts w:ascii="Verdana" w:hAnsi="Verdana"/>
                        <w:sz w:val="18"/>
                        <w:szCs w:val="18"/>
                      </w:rPr>
                      <w:t>+36-1</w:t>
                    </w:r>
                    <w:r>
                      <w:rPr>
                        <w:rStyle w:val="apple-style-span"/>
                        <w:rFonts w:ascii="Verdana" w:hAnsi="Verdana"/>
                        <w:sz w:val="18"/>
                        <w:szCs w:val="18"/>
                      </w:rPr>
                      <w:t>-</w:t>
                    </w:r>
                    <w:r w:rsidRPr="00047AC9">
                      <w:rPr>
                        <w:rStyle w:val="apple-style-span"/>
                        <w:rFonts w:ascii="Verdana" w:hAnsi="Verdana"/>
                        <w:sz w:val="18"/>
                        <w:szCs w:val="18"/>
                      </w:rPr>
                      <w:t>222-8959</w:t>
                    </w:r>
                  </w:p>
                  <w:p w14:paraId="0F5CD5B3" w14:textId="77777777" w:rsidR="009D57EB" w:rsidRPr="00047AC9" w:rsidRDefault="009D57EB" w:rsidP="00676792">
                    <w:pPr>
                      <w:pStyle w:val="llb"/>
                      <w:jc w:val="center"/>
                      <w:rPr>
                        <w:rStyle w:val="apple-style-span"/>
                        <w:rFonts w:ascii="Verdana" w:hAnsi="Verdana"/>
                        <w:bCs/>
                        <w:sz w:val="18"/>
                        <w:szCs w:val="18"/>
                      </w:rPr>
                    </w:pPr>
                    <w:r w:rsidRPr="00047AC9">
                      <w:rPr>
                        <w:rFonts w:ascii="Verdana" w:hAnsi="Verdana" w:cs="Arial"/>
                        <w:sz w:val="18"/>
                        <w:szCs w:val="18"/>
                      </w:rPr>
                      <w:t>▪</w:t>
                    </w:r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 xml:space="preserve"> </w:t>
                    </w:r>
                    <w:r w:rsidRPr="00047AC9">
                      <w:rPr>
                        <w:rStyle w:val="apple-style-span"/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 xml:space="preserve">Számlaszám: </w:t>
                    </w:r>
                    <w:r w:rsidRPr="00047AC9">
                      <w:rPr>
                        <w:rStyle w:val="apple-style-span"/>
                        <w:rFonts w:ascii="Verdana" w:hAnsi="Verdana"/>
                        <w:bCs/>
                        <w:sz w:val="18"/>
                        <w:szCs w:val="18"/>
                      </w:rPr>
                      <w:t>Gránit Bank 12100011-10</w:t>
                    </w:r>
                    <w:r>
                      <w:rPr>
                        <w:rStyle w:val="apple-style-span"/>
                        <w:rFonts w:ascii="Verdana" w:hAnsi="Verdana"/>
                        <w:bCs/>
                        <w:sz w:val="18"/>
                        <w:szCs w:val="18"/>
                      </w:rPr>
                      <w:t>125032</w:t>
                    </w:r>
                  </w:p>
                  <w:p w14:paraId="777EFD01" w14:textId="77777777" w:rsidR="009D57EB" w:rsidRPr="00676792" w:rsidRDefault="009D57EB" w:rsidP="00676792">
                    <w:pPr>
                      <w:pStyle w:val="llb"/>
                      <w:jc w:val="center"/>
                      <w:rPr>
                        <w:rFonts w:ascii="Verdana" w:hAnsi="Verdana"/>
                        <w:i/>
                        <w:iCs/>
                        <w:sz w:val="18"/>
                        <w:szCs w:val="18"/>
                      </w:rPr>
                    </w:pPr>
                    <w:r w:rsidRPr="00047AC9">
                      <w:rPr>
                        <w:rFonts w:ascii="Verdana" w:hAnsi="Verdana" w:cs="Arial"/>
                        <w:sz w:val="18"/>
                        <w:szCs w:val="18"/>
                      </w:rPr>
                      <w:t>▪</w:t>
                    </w:r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047AC9">
                      <w:rPr>
                        <w:rStyle w:val="apple-style-span"/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>Adószám</w:t>
                    </w:r>
                    <w:proofErr w:type="spellEnd"/>
                    <w:r w:rsidRPr="00047AC9">
                      <w:rPr>
                        <w:rStyle w:val="apple-style-span"/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 xml:space="preserve">: </w:t>
                    </w:r>
                    <w:r w:rsidRPr="00047AC9">
                      <w:rPr>
                        <w:rStyle w:val="apple-style-span"/>
                        <w:rFonts w:ascii="Verdana" w:hAnsi="Verdana"/>
                        <w:bCs/>
                        <w:sz w:val="18"/>
                        <w:szCs w:val="18"/>
                      </w:rPr>
                      <w:t xml:space="preserve">18172708-1-42 </w:t>
                    </w:r>
                    <w:r w:rsidRPr="00047AC9">
                      <w:rPr>
                        <w:rFonts w:ascii="Verdana" w:hAnsi="Verdana" w:cs="Arial"/>
                        <w:sz w:val="18"/>
                        <w:szCs w:val="18"/>
                      </w:rPr>
                      <w:t>▪</w:t>
                    </w:r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047AC9">
                      <w:rPr>
                        <w:rStyle w:val="apple-style-span"/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>Nyilvántartási</w:t>
                    </w:r>
                    <w:proofErr w:type="spellEnd"/>
                    <w:r w:rsidRPr="00047AC9">
                      <w:rPr>
                        <w:rStyle w:val="apple-style-span"/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047AC9">
                      <w:rPr>
                        <w:rStyle w:val="apple-style-span"/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>szám</w:t>
                    </w:r>
                    <w:proofErr w:type="spellEnd"/>
                    <w:r w:rsidRPr="00047AC9">
                      <w:rPr>
                        <w:rStyle w:val="apple-style-span"/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 xml:space="preserve">: </w:t>
                    </w:r>
                    <w:r w:rsidRPr="00047AC9">
                      <w:rPr>
                        <w:rStyle w:val="apple-style-span"/>
                        <w:rFonts w:ascii="Verdana" w:hAnsi="Verdana"/>
                        <w:bCs/>
                        <w:sz w:val="18"/>
                        <w:szCs w:val="18"/>
                      </w:rPr>
                      <w:t>01-02-00011162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E849DD" w14:textId="77777777" w:rsidR="009D57EB" w:rsidRDefault="009D57EB" w:rsidP="00CD26E7">
      <w:r>
        <w:separator/>
      </w:r>
    </w:p>
  </w:footnote>
  <w:footnote w:type="continuationSeparator" w:id="0">
    <w:p w14:paraId="6D592996" w14:textId="77777777" w:rsidR="009D57EB" w:rsidRDefault="009D57EB" w:rsidP="00CD26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BAF11D" w14:textId="77777777" w:rsidR="009D57EB" w:rsidRDefault="009D57EB" w:rsidP="001F63E1">
    <w:pPr>
      <w:pStyle w:val="lfej"/>
      <w:tabs>
        <w:tab w:val="left" w:pos="8505"/>
      </w:tabs>
      <w:spacing w:line="276" w:lineRule="auto"/>
      <w:rPr>
        <w:rFonts w:ascii="Verdana" w:hAnsi="Verdana"/>
        <w:b/>
        <w:sz w:val="20"/>
      </w:rPr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9EF7E2F" wp14:editId="03C8B5C8">
              <wp:simplePos x="0" y="0"/>
              <wp:positionH relativeFrom="column">
                <wp:posOffset>-416560</wp:posOffset>
              </wp:positionH>
              <wp:positionV relativeFrom="paragraph">
                <wp:posOffset>-88900</wp:posOffset>
              </wp:positionV>
              <wp:extent cx="4013835" cy="1503045"/>
              <wp:effectExtent l="2540" t="0" r="317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13835" cy="15030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9DF889" w14:textId="77777777" w:rsidR="009D57EB" w:rsidRDefault="009D57EB" w:rsidP="00F10035">
                          <w:pPr>
                            <w:pStyle w:val="lfej"/>
                            <w:tabs>
                              <w:tab w:val="clear" w:pos="4819"/>
                              <w:tab w:val="clear" w:pos="9638"/>
                            </w:tabs>
                            <w:spacing w:line="276" w:lineRule="auto"/>
                            <w:ind w:right="895"/>
                            <w:jc w:val="center"/>
                            <w:rPr>
                              <w:rFonts w:ascii="Verdana" w:hAnsi="Verdana"/>
                              <w:b/>
                              <w:sz w:val="20"/>
                            </w:rPr>
                          </w:pPr>
                          <w:r w:rsidRPr="00EF4E01">
                            <w:rPr>
                              <w:rFonts w:ascii="Verdana" w:hAnsi="Verdana"/>
                              <w:b/>
                              <w:sz w:val="20"/>
                            </w:rPr>
                            <w:t>GINOP-5.3.5-18-2019</w:t>
                          </w:r>
                          <w:r>
                            <w:rPr>
                              <w:rFonts w:ascii="Verdana" w:hAnsi="Verdana"/>
                              <w:b/>
                              <w:sz w:val="20"/>
                            </w:rPr>
                            <w:t>-128</w:t>
                          </w:r>
                        </w:p>
                        <w:p w14:paraId="11547BB6" w14:textId="77777777" w:rsidR="009D57EB" w:rsidRPr="00512297" w:rsidRDefault="009D57EB" w:rsidP="00F10035">
                          <w:pPr>
                            <w:pStyle w:val="lfej"/>
                            <w:tabs>
                              <w:tab w:val="clear" w:pos="4819"/>
                              <w:tab w:val="clear" w:pos="9638"/>
                            </w:tabs>
                            <w:spacing w:line="276" w:lineRule="auto"/>
                            <w:ind w:right="895"/>
                            <w:jc w:val="center"/>
                            <w:rPr>
                              <w:rFonts w:ascii="Verdana" w:hAnsi="Verdana"/>
                              <w:b/>
                              <w:sz w:val="20"/>
                            </w:rPr>
                          </w:pPr>
                          <w:r w:rsidRPr="00EF4E01">
                            <w:rPr>
                              <w:rFonts w:ascii="Verdana" w:hAnsi="Verdana" w:cs="Verdana"/>
                              <w:i/>
                              <w:color w:val="000000"/>
                              <w:sz w:val="18"/>
                              <w:lang w:val="hu-HU"/>
                            </w:rPr>
                            <w:t xml:space="preserve">A </w:t>
                          </w:r>
                          <w:r>
                            <w:rPr>
                              <w:rFonts w:ascii="Verdana" w:hAnsi="Verdana" w:cs="Verdana"/>
                              <w:i/>
                              <w:color w:val="000000"/>
                              <w:sz w:val="18"/>
                              <w:lang w:val="hu-HU"/>
                            </w:rPr>
                            <w:t xml:space="preserve">HVDSZ 2000 és a KÉZMŰ Közhasznú </w:t>
                          </w:r>
                          <w:r w:rsidRPr="00EF4E01">
                            <w:rPr>
                              <w:rFonts w:ascii="Verdana" w:hAnsi="Verdana" w:cs="Verdana"/>
                              <w:i/>
                              <w:color w:val="000000"/>
                              <w:sz w:val="18"/>
                              <w:lang w:val="hu-HU"/>
                            </w:rPr>
                            <w:t>Nonprofit Kft. együttműködése keretében felkészülés a foglalkoztatást</w:t>
                          </w:r>
                          <w:r>
                            <w:rPr>
                              <w:rFonts w:ascii="Verdana" w:hAnsi="Verdana" w:cs="Verdana"/>
                              <w:i/>
                              <w:color w:val="000000"/>
                              <w:sz w:val="18"/>
                              <w:lang w:val="hu-HU"/>
                            </w:rPr>
                            <w:t xml:space="preserve"> </w:t>
                          </w:r>
                          <w:r w:rsidRPr="00EF4E01">
                            <w:rPr>
                              <w:rFonts w:ascii="Verdana" w:hAnsi="Verdana" w:cs="Verdana"/>
                              <w:i/>
                              <w:color w:val="000000"/>
                              <w:sz w:val="18"/>
                              <w:lang w:val="hu-HU"/>
                            </w:rPr>
                            <w:t>érintő változásokra, a foglalkoztatási válsághelyzetek megelőzésére és a válsághelyzetek kezelésének módjaira a "C" – feldolgozóipar bútorgyártás</w:t>
                          </w:r>
                        </w:p>
                        <w:p w14:paraId="711AA3B8" w14:textId="77777777" w:rsidR="009D57EB" w:rsidRDefault="009D57EB" w:rsidP="00F10035">
                          <w:pPr>
                            <w:pStyle w:val="lfej"/>
                            <w:tabs>
                              <w:tab w:val="clear" w:pos="4819"/>
                              <w:tab w:val="clear" w:pos="9638"/>
                            </w:tabs>
                            <w:ind w:right="822"/>
                            <w:jc w:val="center"/>
                            <w:rPr>
                              <w:rFonts w:ascii="Verdana" w:hAnsi="Verdana" w:cs="Verdana"/>
                              <w:b/>
                              <w:color w:val="000000"/>
                              <w:sz w:val="18"/>
                              <w:lang w:val="hu-HU"/>
                            </w:rPr>
                          </w:pPr>
                          <w:r w:rsidRPr="00486708">
                            <w:rPr>
                              <w:rFonts w:ascii="Verdana" w:hAnsi="Verdana" w:cs="Verdana"/>
                              <w:b/>
                              <w:color w:val="000000"/>
                              <w:sz w:val="18"/>
                              <w:lang w:val="hu-HU"/>
                            </w:rPr>
                            <w:t>Helyiipari és Városgazdasági Dolgozók Szakszervezete 2000</w:t>
                          </w:r>
                        </w:p>
                        <w:p w14:paraId="2607C94C" w14:textId="77777777" w:rsidR="009D57EB" w:rsidRPr="001F63E1" w:rsidRDefault="009D57EB" w:rsidP="00F10035">
                          <w:pPr>
                            <w:pStyle w:val="lfej"/>
                            <w:tabs>
                              <w:tab w:val="clear" w:pos="4819"/>
                              <w:tab w:val="clear" w:pos="9638"/>
                            </w:tabs>
                            <w:ind w:right="895"/>
                            <w:jc w:val="center"/>
                          </w:pPr>
                          <w:r>
                            <w:rPr>
                              <w:rFonts w:ascii="Verdana" w:hAnsi="Verdana" w:cs="Verdana"/>
                              <w:i/>
                              <w:color w:val="000000"/>
                              <w:sz w:val="18"/>
                              <w:lang w:val="hu-HU"/>
                            </w:rPr>
                            <w:t>1141 Budapest, Cinkotai út 97/</w:t>
                          </w:r>
                          <w:r w:rsidRPr="00486708">
                            <w:rPr>
                              <w:rFonts w:ascii="Verdana" w:hAnsi="Verdana" w:cs="Verdana"/>
                              <w:i/>
                              <w:color w:val="000000"/>
                              <w:sz w:val="18"/>
                              <w:lang w:val="hu-HU"/>
                            </w:rPr>
                            <w:t>a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9EF7E2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2.8pt;margin-top:-7pt;width:316.05pt;height:118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" stroked="f">
              <v:textbox>
                <w:txbxContent>
                  <w:p w14:paraId="529DF889" w14:textId="77777777" w:rsidR="009D57EB" w:rsidRDefault="009D57EB" w:rsidP="00F10035">
                    <w:pPr>
                      <w:pStyle w:val="lfej"/>
                      <w:tabs>
                        <w:tab w:val="clear" w:pos="4819"/>
                        <w:tab w:val="clear" w:pos="9638"/>
                      </w:tabs>
                      <w:spacing w:line="276" w:lineRule="auto"/>
                      <w:ind w:right="895"/>
                      <w:jc w:val="center"/>
                      <w:rPr>
                        <w:rFonts w:ascii="Verdana" w:hAnsi="Verdana"/>
                        <w:b/>
                        <w:sz w:val="20"/>
                      </w:rPr>
                    </w:pPr>
                    <w:r w:rsidRPr="00EF4E01">
                      <w:rPr>
                        <w:rFonts w:ascii="Verdana" w:hAnsi="Verdana"/>
                        <w:b/>
                        <w:sz w:val="20"/>
                      </w:rPr>
                      <w:t>GINOP-5.3.5-18-2019</w:t>
                    </w:r>
                    <w:r>
                      <w:rPr>
                        <w:rFonts w:ascii="Verdana" w:hAnsi="Verdana"/>
                        <w:b/>
                        <w:sz w:val="20"/>
                      </w:rPr>
                      <w:t>-128</w:t>
                    </w:r>
                  </w:p>
                  <w:p w14:paraId="11547BB6" w14:textId="77777777" w:rsidR="009D57EB" w:rsidRPr="00512297" w:rsidRDefault="009D57EB" w:rsidP="00F10035">
                    <w:pPr>
                      <w:pStyle w:val="lfej"/>
                      <w:tabs>
                        <w:tab w:val="clear" w:pos="4819"/>
                        <w:tab w:val="clear" w:pos="9638"/>
                      </w:tabs>
                      <w:spacing w:line="276" w:lineRule="auto"/>
                      <w:ind w:right="895"/>
                      <w:jc w:val="center"/>
                      <w:rPr>
                        <w:rFonts w:ascii="Verdana" w:hAnsi="Verdana"/>
                        <w:b/>
                        <w:sz w:val="20"/>
                      </w:rPr>
                    </w:pPr>
                    <w:r w:rsidRPr="00EF4E01">
                      <w:rPr>
                        <w:rFonts w:ascii="Verdana" w:hAnsi="Verdana" w:cs="Verdana"/>
                        <w:i/>
                        <w:color w:val="000000"/>
                        <w:sz w:val="18"/>
                        <w:lang w:val="hu-HU"/>
                      </w:rPr>
                      <w:t xml:space="preserve">A </w:t>
                    </w:r>
                    <w:r>
                      <w:rPr>
                        <w:rFonts w:ascii="Verdana" w:hAnsi="Verdana" w:cs="Verdana"/>
                        <w:i/>
                        <w:color w:val="000000"/>
                        <w:sz w:val="18"/>
                        <w:lang w:val="hu-HU"/>
                      </w:rPr>
                      <w:t xml:space="preserve">HVDSZ 2000 és a KÉZMŰ Közhasznú </w:t>
                    </w:r>
                    <w:r w:rsidRPr="00EF4E01">
                      <w:rPr>
                        <w:rFonts w:ascii="Verdana" w:hAnsi="Verdana" w:cs="Verdana"/>
                        <w:i/>
                        <w:color w:val="000000"/>
                        <w:sz w:val="18"/>
                        <w:lang w:val="hu-HU"/>
                      </w:rPr>
                      <w:t>Nonprofit Kft. együttműködése keretében felkészülés a foglalkoztatást</w:t>
                    </w:r>
                    <w:r>
                      <w:rPr>
                        <w:rFonts w:ascii="Verdana" w:hAnsi="Verdana" w:cs="Verdana"/>
                        <w:i/>
                        <w:color w:val="000000"/>
                        <w:sz w:val="18"/>
                        <w:lang w:val="hu-HU"/>
                      </w:rPr>
                      <w:t xml:space="preserve"> </w:t>
                    </w:r>
                    <w:r w:rsidRPr="00EF4E01">
                      <w:rPr>
                        <w:rFonts w:ascii="Verdana" w:hAnsi="Verdana" w:cs="Verdana"/>
                        <w:i/>
                        <w:color w:val="000000"/>
                        <w:sz w:val="18"/>
                        <w:lang w:val="hu-HU"/>
                      </w:rPr>
                      <w:t>érintő változásokra, a foglalkoztatási válsághelyzetek megelőzésére és a válsághelyzetek kezelésének módjaira a "C" – feldolgozóipar bútorgyártás</w:t>
                    </w:r>
                  </w:p>
                  <w:p w14:paraId="711AA3B8" w14:textId="77777777" w:rsidR="009D57EB" w:rsidRDefault="009D57EB" w:rsidP="00F10035">
                    <w:pPr>
                      <w:pStyle w:val="lfej"/>
                      <w:tabs>
                        <w:tab w:val="clear" w:pos="4819"/>
                        <w:tab w:val="clear" w:pos="9638"/>
                      </w:tabs>
                      <w:ind w:right="822"/>
                      <w:jc w:val="center"/>
                      <w:rPr>
                        <w:rFonts w:ascii="Verdana" w:hAnsi="Verdana" w:cs="Verdana"/>
                        <w:b/>
                        <w:color w:val="000000"/>
                        <w:sz w:val="18"/>
                        <w:lang w:val="hu-HU"/>
                      </w:rPr>
                    </w:pPr>
                    <w:r w:rsidRPr="00486708">
                      <w:rPr>
                        <w:rFonts w:ascii="Verdana" w:hAnsi="Verdana" w:cs="Verdana"/>
                        <w:b/>
                        <w:color w:val="000000"/>
                        <w:sz w:val="18"/>
                        <w:lang w:val="hu-HU"/>
                      </w:rPr>
                      <w:t>Helyiipari és Városgazdasági Dolgozók Szakszervezete 2000</w:t>
                    </w:r>
                  </w:p>
                  <w:p w14:paraId="2607C94C" w14:textId="77777777" w:rsidR="009D57EB" w:rsidRPr="001F63E1" w:rsidRDefault="009D57EB" w:rsidP="00F10035">
                    <w:pPr>
                      <w:pStyle w:val="lfej"/>
                      <w:tabs>
                        <w:tab w:val="clear" w:pos="4819"/>
                        <w:tab w:val="clear" w:pos="9638"/>
                      </w:tabs>
                      <w:ind w:right="895"/>
                      <w:jc w:val="center"/>
                    </w:pPr>
                    <w:r>
                      <w:rPr>
                        <w:rFonts w:ascii="Verdana" w:hAnsi="Verdana" w:cs="Verdana"/>
                        <w:i/>
                        <w:color w:val="000000"/>
                        <w:sz w:val="18"/>
                        <w:lang w:val="hu-HU"/>
                      </w:rPr>
                      <w:t>1141 Budapest, Cinkotai út 97/</w:t>
                    </w:r>
                    <w:r w:rsidRPr="00486708">
                      <w:rPr>
                        <w:rFonts w:ascii="Verdana" w:hAnsi="Verdana" w:cs="Verdana"/>
                        <w:i/>
                        <w:color w:val="000000"/>
                        <w:sz w:val="18"/>
                        <w:lang w:val="hu-HU"/>
                      </w:rPr>
                      <w:t>a.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hu-HU" w:eastAsia="hu-HU"/>
      </w:rPr>
      <w:drawing>
        <wp:anchor distT="0" distB="0" distL="114300" distR="114300" simplePos="0" relativeHeight="251661312" behindDoc="0" locked="0" layoutInCell="1" allowOverlap="1" wp14:anchorId="45F271ED" wp14:editId="01097AC0">
          <wp:simplePos x="0" y="0"/>
          <wp:positionH relativeFrom="column">
            <wp:posOffset>3499056</wp:posOffset>
          </wp:positionH>
          <wp:positionV relativeFrom="paragraph">
            <wp:posOffset>-344744</wp:posOffset>
          </wp:positionV>
          <wp:extent cx="3020024" cy="2178252"/>
          <wp:effectExtent l="19050" t="0" r="8926" b="0"/>
          <wp:wrapNone/>
          <wp:docPr id="208" name="Kép 2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/>
                  <a:srcRect l="8559" b="5892"/>
                  <a:stretch>
                    <a:fillRect/>
                  </a:stretch>
                </pic:blipFill>
                <pic:spPr>
                  <a:xfrm>
                    <a:off x="0" y="0"/>
                    <a:ext cx="3020024" cy="21782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BC09FFA" w14:textId="77777777" w:rsidR="009D57EB" w:rsidRPr="001F63E1" w:rsidRDefault="009D57EB" w:rsidP="001F63E1">
    <w:pPr>
      <w:pStyle w:val="lfej"/>
      <w:tabs>
        <w:tab w:val="left" w:pos="8505"/>
      </w:tabs>
      <w:spacing w:line="276" w:lineRule="auto"/>
      <w:rPr>
        <w:rFonts w:ascii="Verdana" w:hAnsi="Verdana"/>
        <w:b/>
        <w:sz w:val="20"/>
      </w:rPr>
    </w:pPr>
  </w:p>
  <w:p w14:paraId="27C62DBD" w14:textId="77777777" w:rsidR="009D57EB" w:rsidRDefault="009D57EB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5DB57CB"/>
    <w:multiLevelType w:val="hybridMultilevel"/>
    <w:tmpl w:val="F5183226"/>
    <w:lvl w:ilvl="0" w:tplc="040E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2227A"/>
    <w:multiLevelType w:val="hybridMultilevel"/>
    <w:tmpl w:val="927AC614"/>
    <w:lvl w:ilvl="0" w:tplc="1B3E5F1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EC1EE0"/>
    <w:multiLevelType w:val="hybridMultilevel"/>
    <w:tmpl w:val="0EB45594"/>
    <w:lvl w:ilvl="0" w:tplc="0A76C15A">
      <w:start w:val="1"/>
      <w:numFmt w:val="decimal"/>
      <w:lvlText w:val="%1."/>
      <w:lvlJc w:val="left"/>
      <w:pPr>
        <w:ind w:left="720" w:hanging="360"/>
      </w:pPr>
      <w:rPr>
        <w:rFonts w:ascii="Garamond" w:hAnsi="Garamond" w:cs="Times New Roman" w:hint="default"/>
        <w:b w:val="0"/>
        <w:sz w:val="24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7E5940"/>
    <w:multiLevelType w:val="hybridMultilevel"/>
    <w:tmpl w:val="542EFE26"/>
    <w:lvl w:ilvl="0" w:tplc="619C2BD0">
      <w:start w:val="2020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E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5" w15:restartNumberingAfterBreak="0">
    <w:nsid w:val="15226580"/>
    <w:multiLevelType w:val="hybridMultilevel"/>
    <w:tmpl w:val="6D98FD8E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2614048B"/>
    <w:multiLevelType w:val="hybridMultilevel"/>
    <w:tmpl w:val="E4923AE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7A260D"/>
    <w:multiLevelType w:val="hybridMultilevel"/>
    <w:tmpl w:val="D7B02350"/>
    <w:lvl w:ilvl="0" w:tplc="F04ACC14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D06D9F"/>
    <w:multiLevelType w:val="hybridMultilevel"/>
    <w:tmpl w:val="CCE2B8AC"/>
    <w:lvl w:ilvl="0" w:tplc="C5C0FC4E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D51F3"/>
    <w:multiLevelType w:val="hybridMultilevel"/>
    <w:tmpl w:val="B520334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0D13ED"/>
    <w:multiLevelType w:val="hybridMultilevel"/>
    <w:tmpl w:val="340E4BD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02361F6"/>
    <w:multiLevelType w:val="hybridMultilevel"/>
    <w:tmpl w:val="A65CC70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8459D8"/>
    <w:multiLevelType w:val="hybridMultilevel"/>
    <w:tmpl w:val="A97C842A"/>
    <w:lvl w:ilvl="0" w:tplc="040E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0143FF"/>
    <w:multiLevelType w:val="hybridMultilevel"/>
    <w:tmpl w:val="B1A69CB8"/>
    <w:lvl w:ilvl="0" w:tplc="AE52201E">
      <w:numFmt w:val="bullet"/>
      <w:lvlText w:val="-"/>
      <w:lvlJc w:val="left"/>
      <w:pPr>
        <w:ind w:left="2856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357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429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501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73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645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717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89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8616" w:hanging="360"/>
      </w:pPr>
      <w:rPr>
        <w:rFonts w:ascii="Wingdings" w:hAnsi="Wingdings" w:hint="default"/>
      </w:rPr>
    </w:lvl>
  </w:abstractNum>
  <w:abstractNum w:abstractNumId="14" w15:restartNumberingAfterBreak="0">
    <w:nsid w:val="3F433110"/>
    <w:multiLevelType w:val="hybridMultilevel"/>
    <w:tmpl w:val="D592F1A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3A46B9"/>
    <w:multiLevelType w:val="hybridMultilevel"/>
    <w:tmpl w:val="A4109F76"/>
    <w:lvl w:ilvl="0" w:tplc="040E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E36FE9"/>
    <w:multiLevelType w:val="hybridMultilevel"/>
    <w:tmpl w:val="BAE68D78"/>
    <w:lvl w:ilvl="0" w:tplc="80EC8332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4D3D55"/>
    <w:multiLevelType w:val="hybridMultilevel"/>
    <w:tmpl w:val="52A8901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E02494"/>
    <w:multiLevelType w:val="hybridMultilevel"/>
    <w:tmpl w:val="2CB0ADB6"/>
    <w:lvl w:ilvl="0" w:tplc="8E84F8A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394B70"/>
    <w:multiLevelType w:val="hybridMultilevel"/>
    <w:tmpl w:val="99E0B47A"/>
    <w:lvl w:ilvl="0" w:tplc="040E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20" w15:restartNumberingAfterBreak="0">
    <w:nsid w:val="58AB5E4B"/>
    <w:multiLevelType w:val="hybridMultilevel"/>
    <w:tmpl w:val="56DEF04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A9669D"/>
    <w:multiLevelType w:val="hybridMultilevel"/>
    <w:tmpl w:val="00004CCA"/>
    <w:lvl w:ilvl="0" w:tplc="7012D110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550CEC"/>
    <w:multiLevelType w:val="hybridMultilevel"/>
    <w:tmpl w:val="DBFA8C86"/>
    <w:lvl w:ilvl="0" w:tplc="F8C084D2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AA467B"/>
    <w:multiLevelType w:val="hybridMultilevel"/>
    <w:tmpl w:val="493A8C88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715777B2"/>
    <w:multiLevelType w:val="hybridMultilevel"/>
    <w:tmpl w:val="73AE6CCC"/>
    <w:lvl w:ilvl="0" w:tplc="040E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EC663B"/>
    <w:multiLevelType w:val="hybridMultilevel"/>
    <w:tmpl w:val="C5780116"/>
    <w:lvl w:ilvl="0" w:tplc="ECCCCEB0">
      <w:start w:val="3"/>
      <w:numFmt w:val="bullet"/>
      <w:lvlText w:val="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3"/>
  </w:num>
  <w:num w:numId="4">
    <w:abstractNumId w:val="5"/>
  </w:num>
  <w:num w:numId="5">
    <w:abstractNumId w:val="23"/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14"/>
  </w:num>
  <w:num w:numId="11">
    <w:abstractNumId w:val="2"/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</w:num>
  <w:num w:numId="15">
    <w:abstractNumId w:val="18"/>
  </w:num>
  <w:num w:numId="16">
    <w:abstractNumId w:val="13"/>
  </w:num>
  <w:num w:numId="17">
    <w:abstractNumId w:val="7"/>
  </w:num>
  <w:num w:numId="18">
    <w:abstractNumId w:val="16"/>
  </w:num>
  <w:num w:numId="19">
    <w:abstractNumId w:val="22"/>
  </w:num>
  <w:num w:numId="20">
    <w:abstractNumId w:val="20"/>
  </w:num>
  <w:num w:numId="21">
    <w:abstractNumId w:val="12"/>
  </w:num>
  <w:num w:numId="22">
    <w:abstractNumId w:val="8"/>
  </w:num>
  <w:num w:numId="23">
    <w:abstractNumId w:val="21"/>
  </w:num>
  <w:num w:numId="24">
    <w:abstractNumId w:val="1"/>
  </w:num>
  <w:num w:numId="25">
    <w:abstractNumId w:val="4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proofState w:spelling="clean" w:grammar="clean"/>
  <w:defaultTabStop w:val="709"/>
  <w:hyphenationZone w:val="425"/>
  <w:characterSpacingControl w:val="doNotCompress"/>
  <w:hdrShapeDefaults>
    <o:shapedefaults v:ext="edit" spidmax="14337">
      <o:colormenu v:ext="edit" stroke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rQwMLY0sLQwNjRW0lEKTi0uzszPAykwrQUA8A095ywAAAA="/>
  </w:docVars>
  <w:rsids>
    <w:rsidRoot w:val="00CD26E7"/>
    <w:rsid w:val="00030D8A"/>
    <w:rsid w:val="000402BD"/>
    <w:rsid w:val="00047AC9"/>
    <w:rsid w:val="0008393D"/>
    <w:rsid w:val="000C2171"/>
    <w:rsid w:val="000D3CEB"/>
    <w:rsid w:val="000E48C8"/>
    <w:rsid w:val="00104785"/>
    <w:rsid w:val="00126A9B"/>
    <w:rsid w:val="00131C93"/>
    <w:rsid w:val="00145544"/>
    <w:rsid w:val="00177A41"/>
    <w:rsid w:val="001A5957"/>
    <w:rsid w:val="001B518D"/>
    <w:rsid w:val="001C34F5"/>
    <w:rsid w:val="001C402E"/>
    <w:rsid w:val="001C7CC2"/>
    <w:rsid w:val="001F63E1"/>
    <w:rsid w:val="00232F1E"/>
    <w:rsid w:val="00247544"/>
    <w:rsid w:val="002837AC"/>
    <w:rsid w:val="002C2C7A"/>
    <w:rsid w:val="00302D5C"/>
    <w:rsid w:val="00330757"/>
    <w:rsid w:val="003530C0"/>
    <w:rsid w:val="003D5CBB"/>
    <w:rsid w:val="00454B15"/>
    <w:rsid w:val="004764F2"/>
    <w:rsid w:val="004D4A18"/>
    <w:rsid w:val="004E7AD3"/>
    <w:rsid w:val="004F5ACA"/>
    <w:rsid w:val="00507E80"/>
    <w:rsid w:val="00512297"/>
    <w:rsid w:val="00515FC9"/>
    <w:rsid w:val="00527E53"/>
    <w:rsid w:val="005810E2"/>
    <w:rsid w:val="00591C13"/>
    <w:rsid w:val="005D6CBA"/>
    <w:rsid w:val="005F5E70"/>
    <w:rsid w:val="00676792"/>
    <w:rsid w:val="006A6F09"/>
    <w:rsid w:val="006D4D58"/>
    <w:rsid w:val="006D5B2A"/>
    <w:rsid w:val="006D744D"/>
    <w:rsid w:val="007117CF"/>
    <w:rsid w:val="00715F64"/>
    <w:rsid w:val="0072325B"/>
    <w:rsid w:val="00761FBC"/>
    <w:rsid w:val="007750E4"/>
    <w:rsid w:val="0078535F"/>
    <w:rsid w:val="007A11DD"/>
    <w:rsid w:val="007C0CEF"/>
    <w:rsid w:val="008D67C4"/>
    <w:rsid w:val="00960B53"/>
    <w:rsid w:val="009B5B45"/>
    <w:rsid w:val="009C4030"/>
    <w:rsid w:val="009D57EB"/>
    <w:rsid w:val="00AE3F68"/>
    <w:rsid w:val="00AE6104"/>
    <w:rsid w:val="00B36BDB"/>
    <w:rsid w:val="00B42AC4"/>
    <w:rsid w:val="00B55E87"/>
    <w:rsid w:val="00B65296"/>
    <w:rsid w:val="00B826A7"/>
    <w:rsid w:val="00BA0A53"/>
    <w:rsid w:val="00BA12CD"/>
    <w:rsid w:val="00BA7391"/>
    <w:rsid w:val="00BB47DE"/>
    <w:rsid w:val="00C0451D"/>
    <w:rsid w:val="00C96526"/>
    <w:rsid w:val="00CD26E7"/>
    <w:rsid w:val="00CE1542"/>
    <w:rsid w:val="00D15741"/>
    <w:rsid w:val="00D23087"/>
    <w:rsid w:val="00D31562"/>
    <w:rsid w:val="00D57E27"/>
    <w:rsid w:val="00D915F6"/>
    <w:rsid w:val="00DB7C1C"/>
    <w:rsid w:val="00E906F8"/>
    <w:rsid w:val="00EA530E"/>
    <w:rsid w:val="00EB28CB"/>
    <w:rsid w:val="00EB7A63"/>
    <w:rsid w:val="00EC0072"/>
    <w:rsid w:val="00EC67B5"/>
    <w:rsid w:val="00EE612B"/>
    <w:rsid w:val="00F10035"/>
    <w:rsid w:val="00F72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o:colormenu v:ext="edit" strokecolor="none"/>
    </o:shapedefaults>
    <o:shapelayout v:ext="edit">
      <o:idmap v:ext="edit" data="1"/>
    </o:shapelayout>
  </w:shapeDefaults>
  <w:decimalSymbol w:val=","/>
  <w:listSeparator w:val=";"/>
  <w14:docId w14:val="634C12CE"/>
  <w15:docId w15:val="{2F31ADF6-B5C7-4689-8EA9-D87C0DD82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CD26E7"/>
    <w:pPr>
      <w:keepLines/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rsid w:val="00CD26E7"/>
    <w:pPr>
      <w:suppressLineNumbers/>
      <w:tabs>
        <w:tab w:val="center" w:pos="4819"/>
        <w:tab w:val="right" w:pos="9638"/>
      </w:tabs>
    </w:pPr>
  </w:style>
  <w:style w:type="character" w:customStyle="1" w:styleId="lfejChar">
    <w:name w:val="Élőfej Char"/>
    <w:basedOn w:val="Bekezdsalapbettpusa"/>
    <w:link w:val="lfej"/>
    <w:uiPriority w:val="99"/>
    <w:rsid w:val="00CD26E7"/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paragraph" w:styleId="llb">
    <w:name w:val="footer"/>
    <w:basedOn w:val="Norml"/>
    <w:link w:val="llbChar"/>
    <w:uiPriority w:val="99"/>
    <w:unhideWhenUsed/>
    <w:rsid w:val="00CD26E7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CD26E7"/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paragraph" w:customStyle="1" w:styleId="FCm">
    <w:name w:val="FôCím"/>
    <w:basedOn w:val="Norml"/>
    <w:rsid w:val="00CD26E7"/>
    <w:pPr>
      <w:keepNext/>
      <w:spacing w:before="480" w:after="240"/>
      <w:jc w:val="center"/>
    </w:pPr>
    <w:rPr>
      <w:b/>
      <w:sz w:val="28"/>
    </w:rPr>
  </w:style>
  <w:style w:type="paragraph" w:styleId="Listaszerbekezds">
    <w:name w:val="List Paragraph"/>
    <w:basedOn w:val="Norml"/>
    <w:uiPriority w:val="34"/>
    <w:qFormat/>
    <w:rsid w:val="00CD26E7"/>
    <w:pPr>
      <w:ind w:left="708"/>
    </w:pPr>
  </w:style>
  <w:style w:type="paragraph" w:styleId="Nincstrkz">
    <w:name w:val="No Spacing"/>
    <w:link w:val="NincstrkzChar"/>
    <w:uiPriority w:val="1"/>
    <w:qFormat/>
    <w:rsid w:val="00CD26E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incstrkzChar">
    <w:name w:val="Nincs térköz Char"/>
    <w:basedOn w:val="Bekezdsalapbettpusa"/>
    <w:link w:val="Nincstrkz"/>
    <w:uiPriority w:val="1"/>
    <w:rsid w:val="00BA0A53"/>
    <w:rPr>
      <w:rFonts w:ascii="Calibri" w:eastAsia="Calibri" w:hAnsi="Calibri" w:cs="Times New Roman"/>
    </w:rPr>
  </w:style>
  <w:style w:type="paragraph" w:customStyle="1" w:styleId="Default">
    <w:name w:val="Default"/>
    <w:rsid w:val="006D744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07E80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07E80"/>
    <w:rPr>
      <w:rFonts w:ascii="Tahoma" w:eastAsia="Times New Roman" w:hAnsi="Tahoma" w:cs="Tahoma"/>
      <w:sz w:val="16"/>
      <w:szCs w:val="16"/>
      <w:lang w:val="en-US" w:eastAsia="ar-SA"/>
    </w:rPr>
  </w:style>
  <w:style w:type="character" w:customStyle="1" w:styleId="apple-style-span">
    <w:name w:val="apple-style-span"/>
    <w:basedOn w:val="Bekezdsalapbettpusa"/>
    <w:uiPriority w:val="99"/>
    <w:rsid w:val="00047AC9"/>
  </w:style>
  <w:style w:type="character" w:customStyle="1" w:styleId="apple-converted-space">
    <w:name w:val="apple-converted-space"/>
    <w:basedOn w:val="Bekezdsalapbettpusa"/>
    <w:uiPriority w:val="99"/>
    <w:rsid w:val="00047AC9"/>
  </w:style>
  <w:style w:type="character" w:styleId="Hiperhivatkozs">
    <w:name w:val="Hyperlink"/>
    <w:uiPriority w:val="99"/>
    <w:rsid w:val="00047AC9"/>
    <w:rPr>
      <w:color w:val="0000FF"/>
      <w:u w:val="single"/>
    </w:rPr>
  </w:style>
  <w:style w:type="table" w:styleId="Rcsostblzat">
    <w:name w:val="Table Grid"/>
    <w:basedOn w:val="Normltblzat"/>
    <w:uiPriority w:val="59"/>
    <w:rsid w:val="00BA0A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hvdsz2000.eu" TargetMode="External"/><Relationship Id="rId2" Type="http://schemas.openxmlformats.org/officeDocument/2006/relationships/hyperlink" Target="mailto:hvdsz2000@mailbox.hu" TargetMode="External"/><Relationship Id="rId1" Type="http://schemas.openxmlformats.org/officeDocument/2006/relationships/hyperlink" Target="http://www.hvdsz2000.eu" TargetMode="External"/><Relationship Id="rId4" Type="http://schemas.openxmlformats.org/officeDocument/2006/relationships/hyperlink" Target="mailto:hvdsz2000@mailbox.h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455</Words>
  <Characters>3140</Characters>
  <Application>Microsoft Office Word</Application>
  <DocSecurity>0</DocSecurity>
  <Lines>26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ilvia</dc:creator>
  <cp:lastModifiedBy>Kárpáti Anett</cp:lastModifiedBy>
  <cp:revision>7</cp:revision>
  <dcterms:created xsi:type="dcterms:W3CDTF">2020-10-02T06:11:00Z</dcterms:created>
  <dcterms:modified xsi:type="dcterms:W3CDTF">2020-10-02T07:46:00Z</dcterms:modified>
</cp:coreProperties>
</file>